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70408" w14:textId="6763B5BB" w:rsidR="00A02088" w:rsidRDefault="00CB1A93" w:rsidP="003F5E17">
      <w:pPr>
        <w:jc w:val="center"/>
        <w:rPr>
          <w:rFonts w:ascii="Arial" w:hAnsi="Arial" w:cs="Arial"/>
          <w:b/>
          <w:bCs/>
          <w:lang w:val="en-US"/>
        </w:rPr>
      </w:pPr>
      <w:r w:rsidRPr="00CB1A93">
        <w:rPr>
          <w:rFonts w:ascii="Arial" w:hAnsi="Arial" w:cs="Arial"/>
          <w:b/>
          <w:bCs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73FC7F5" wp14:editId="5B11D0F4">
            <wp:simplePos x="0" y="0"/>
            <wp:positionH relativeFrom="column">
              <wp:posOffset>962025</wp:posOffset>
            </wp:positionH>
            <wp:positionV relativeFrom="paragraph">
              <wp:posOffset>-238125</wp:posOffset>
            </wp:positionV>
            <wp:extent cx="3600450" cy="2732067"/>
            <wp:effectExtent l="0" t="0" r="0" b="0"/>
            <wp:wrapNone/>
            <wp:docPr id="1732658404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658404" name="Picture 1" descr="A black and white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7320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11A470" w14:textId="77777777" w:rsidR="00A02088" w:rsidRDefault="00A02088" w:rsidP="003F5E17">
      <w:pPr>
        <w:jc w:val="center"/>
        <w:rPr>
          <w:rFonts w:ascii="Arial" w:hAnsi="Arial" w:cs="Arial"/>
          <w:b/>
          <w:bCs/>
          <w:lang w:val="en-US"/>
        </w:rPr>
      </w:pPr>
    </w:p>
    <w:p w14:paraId="2D340D70" w14:textId="77777777" w:rsidR="00A02088" w:rsidRDefault="00A02088" w:rsidP="003F5E17">
      <w:pPr>
        <w:jc w:val="center"/>
        <w:rPr>
          <w:rFonts w:ascii="Arial" w:hAnsi="Arial" w:cs="Arial"/>
          <w:b/>
          <w:bCs/>
          <w:lang w:val="en-US"/>
        </w:rPr>
      </w:pPr>
    </w:p>
    <w:p w14:paraId="75886854" w14:textId="77777777" w:rsidR="00A02088" w:rsidRPr="006A1CE5" w:rsidRDefault="00A02088" w:rsidP="003F5E17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4E16748" w14:textId="77777777" w:rsidR="00A02088" w:rsidRPr="006A1CE5" w:rsidRDefault="00A02088" w:rsidP="003F5E17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DBDAA43" w14:textId="77777777" w:rsidR="00A02088" w:rsidRPr="006A1CE5" w:rsidRDefault="00A02088" w:rsidP="003F5E17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09A4E02" w14:textId="77777777" w:rsidR="00A02088" w:rsidRPr="006A1CE5" w:rsidRDefault="00A02088" w:rsidP="003F5E17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49CF9E1" w14:textId="77777777" w:rsidR="00CB1A93" w:rsidRDefault="00CB1A93" w:rsidP="003F5E17">
      <w:pPr>
        <w:jc w:val="center"/>
        <w:rPr>
          <w:rFonts w:ascii="Arial" w:hAnsi="Arial" w:cs="Arial"/>
          <w:b/>
          <w:bCs/>
          <w:sz w:val="72"/>
          <w:szCs w:val="72"/>
          <w:lang w:val="en-US"/>
        </w:rPr>
      </w:pPr>
    </w:p>
    <w:p w14:paraId="4B3470A7" w14:textId="1E5B035E" w:rsidR="000270BC" w:rsidRPr="006A1CE5" w:rsidRDefault="000270BC" w:rsidP="003F5E17">
      <w:pPr>
        <w:jc w:val="center"/>
        <w:rPr>
          <w:rFonts w:ascii="Arial" w:hAnsi="Arial" w:cs="Arial"/>
          <w:b/>
          <w:bCs/>
          <w:sz w:val="72"/>
          <w:szCs w:val="72"/>
          <w:lang w:val="en-US"/>
        </w:rPr>
      </w:pPr>
      <w:r w:rsidRPr="006A1CE5">
        <w:rPr>
          <w:rFonts w:ascii="Arial" w:hAnsi="Arial" w:cs="Arial"/>
          <w:b/>
          <w:bCs/>
          <w:sz w:val="72"/>
          <w:szCs w:val="72"/>
          <w:lang w:val="en-US"/>
        </w:rPr>
        <w:t>COUNCIL MEETING</w:t>
      </w:r>
    </w:p>
    <w:p w14:paraId="4B9D9D94" w14:textId="19ED99DD" w:rsidR="00A02088" w:rsidRPr="006A1CE5" w:rsidRDefault="00A02088" w:rsidP="003F5E17">
      <w:pPr>
        <w:jc w:val="center"/>
        <w:rPr>
          <w:rFonts w:ascii="Arial" w:hAnsi="Arial" w:cs="Arial"/>
          <w:b/>
          <w:bCs/>
          <w:sz w:val="72"/>
          <w:szCs w:val="72"/>
          <w:lang w:val="en-US"/>
        </w:rPr>
      </w:pPr>
      <w:r w:rsidRPr="006A1CE5">
        <w:rPr>
          <w:rFonts w:ascii="Arial" w:hAnsi="Arial" w:cs="Arial"/>
          <w:b/>
          <w:bCs/>
          <w:sz w:val="72"/>
          <w:szCs w:val="72"/>
          <w:lang w:val="en-US"/>
        </w:rPr>
        <w:t>SUMMONS</w:t>
      </w:r>
    </w:p>
    <w:p w14:paraId="0723CC69" w14:textId="77777777" w:rsidR="00A02088" w:rsidRPr="006A1CE5" w:rsidRDefault="00A02088" w:rsidP="003F5E17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F9B19F9" w14:textId="7A5A40B9" w:rsidR="000270BC" w:rsidRPr="006A1CE5" w:rsidRDefault="000270BC" w:rsidP="000270BC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6A1CE5">
        <w:rPr>
          <w:rFonts w:ascii="Arial" w:hAnsi="Arial" w:cs="Arial"/>
          <w:b/>
          <w:bCs/>
          <w:sz w:val="28"/>
          <w:szCs w:val="28"/>
          <w:lang w:val="en-US"/>
        </w:rPr>
        <w:t>You are hereby summoned to attend</w:t>
      </w:r>
      <w:r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>a meeting of Idridgehay &amp; Alton and Ashleyhay Parish Council</w:t>
      </w:r>
      <w:r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 xml:space="preserve">to be held on </w:t>
      </w:r>
      <w:r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 xml:space="preserve">Wednesday </w:t>
      </w:r>
      <w:r w:rsidR="007E71FC">
        <w:rPr>
          <w:rFonts w:ascii="Arial" w:hAnsi="Arial" w:cs="Arial"/>
          <w:b/>
          <w:bCs/>
          <w:sz w:val="28"/>
          <w:szCs w:val="28"/>
          <w:lang w:val="en-US"/>
        </w:rPr>
        <w:t>24</w:t>
      </w:r>
      <w:r w:rsidR="0089420D" w:rsidRPr="0089420D">
        <w:rPr>
          <w:rFonts w:ascii="Arial" w:hAnsi="Arial" w:cs="Arial"/>
          <w:b/>
          <w:bCs/>
          <w:sz w:val="28"/>
          <w:szCs w:val="28"/>
          <w:vertAlign w:val="superscript"/>
          <w:lang w:val="en-US"/>
        </w:rPr>
        <w:t>th</w:t>
      </w:r>
      <w:r w:rsidRPr="006A1CE5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D80FCC">
        <w:rPr>
          <w:rFonts w:ascii="Arial" w:hAnsi="Arial" w:cs="Arial"/>
          <w:b/>
          <w:bCs/>
          <w:sz w:val="28"/>
          <w:szCs w:val="28"/>
          <w:lang w:val="en-US"/>
        </w:rPr>
        <w:t>September</w:t>
      </w:r>
      <w:r w:rsidRPr="006A1CE5">
        <w:rPr>
          <w:rFonts w:ascii="Arial" w:hAnsi="Arial" w:cs="Arial"/>
          <w:b/>
          <w:bCs/>
          <w:sz w:val="28"/>
          <w:szCs w:val="28"/>
          <w:lang w:val="en-US"/>
        </w:rPr>
        <w:t xml:space="preserve"> 202</w:t>
      </w:r>
      <w:r w:rsidR="0089420D">
        <w:rPr>
          <w:rFonts w:ascii="Arial" w:hAnsi="Arial" w:cs="Arial"/>
          <w:b/>
          <w:bCs/>
          <w:sz w:val="28"/>
          <w:szCs w:val="28"/>
          <w:lang w:val="en-US"/>
        </w:rPr>
        <w:t>5</w:t>
      </w:r>
      <w:r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 xml:space="preserve">at 7:00PM </w:t>
      </w:r>
      <w:r w:rsidR="008420FF"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>at St. James’ Church, Idridgehay</w:t>
      </w:r>
      <w:r w:rsidR="008420FF"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 xml:space="preserve">for the purpose of transacting </w:t>
      </w:r>
      <w:r w:rsidR="008420FF" w:rsidRPr="006A1CE5">
        <w:rPr>
          <w:rFonts w:ascii="Arial" w:hAnsi="Arial" w:cs="Arial"/>
          <w:b/>
          <w:bCs/>
          <w:sz w:val="28"/>
          <w:szCs w:val="28"/>
          <w:lang w:val="en-US"/>
        </w:rPr>
        <w:br/>
        <w:t>the business on the agenda.</w:t>
      </w:r>
    </w:p>
    <w:p w14:paraId="3D4A3F4C" w14:textId="77777777" w:rsidR="008420FF" w:rsidRDefault="008420FF" w:rsidP="000270BC">
      <w:pPr>
        <w:jc w:val="center"/>
        <w:rPr>
          <w:rFonts w:ascii="Arial" w:hAnsi="Arial" w:cs="Arial"/>
          <w:b/>
          <w:bCs/>
          <w:lang w:val="en-US"/>
        </w:rPr>
      </w:pPr>
    </w:p>
    <w:p w14:paraId="5E9E967B" w14:textId="2D6EC245" w:rsidR="008420FF" w:rsidRDefault="00317A44" w:rsidP="00CB1A93">
      <w:pPr>
        <w:rPr>
          <w:rFonts w:ascii="Arial" w:hAnsi="Arial" w:cs="Arial"/>
          <w:b/>
          <w:bCs/>
          <w:lang w:val="en-US"/>
        </w:rPr>
      </w:pPr>
      <w:r w:rsidRPr="009E5AA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24F7B57F" wp14:editId="69A6F3BD">
            <wp:simplePos x="0" y="0"/>
            <wp:positionH relativeFrom="margin">
              <wp:posOffset>4038600</wp:posOffset>
            </wp:positionH>
            <wp:positionV relativeFrom="paragraph">
              <wp:posOffset>55245</wp:posOffset>
            </wp:positionV>
            <wp:extent cx="2102212" cy="685165"/>
            <wp:effectExtent l="0" t="0" r="0" b="635"/>
            <wp:wrapNone/>
            <wp:docPr id="1837412340" name="Picture 1837412340" descr="A picture containing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antenna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2212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30F7E" w14:textId="303647D7" w:rsidR="008420FF" w:rsidRDefault="008420FF" w:rsidP="000270BC">
      <w:pPr>
        <w:jc w:val="center"/>
        <w:rPr>
          <w:rFonts w:ascii="Arial" w:hAnsi="Arial" w:cs="Arial"/>
          <w:b/>
          <w:bCs/>
          <w:lang w:val="en-US"/>
        </w:rPr>
      </w:pPr>
    </w:p>
    <w:p w14:paraId="41302137" w14:textId="77777777" w:rsidR="006A1CE5" w:rsidRDefault="006A1CE5" w:rsidP="00DD271E">
      <w:pPr>
        <w:rPr>
          <w:rFonts w:ascii="Arial" w:hAnsi="Arial" w:cs="Arial"/>
          <w:b/>
          <w:bCs/>
          <w:lang w:val="en-US"/>
        </w:rPr>
      </w:pPr>
    </w:p>
    <w:p w14:paraId="06325A82" w14:textId="77777777" w:rsidR="00E41633" w:rsidRDefault="00E41633" w:rsidP="00DD271E">
      <w:pPr>
        <w:rPr>
          <w:rFonts w:ascii="Arial" w:hAnsi="Arial" w:cs="Arial"/>
          <w:b/>
          <w:bCs/>
          <w:lang w:val="en-US"/>
        </w:rPr>
        <w:sectPr w:rsidR="00E41633"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6AC1601" w14:textId="4F742FE8" w:rsidR="008420FF" w:rsidRDefault="00DD271E" w:rsidP="00DD271E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287 Portland Rd,</w:t>
      </w:r>
      <w:r>
        <w:rPr>
          <w:rFonts w:ascii="Arial" w:hAnsi="Arial" w:cs="Arial"/>
          <w:b/>
          <w:bCs/>
          <w:lang w:val="en-US"/>
        </w:rPr>
        <w:br/>
        <w:t>Mansfield, NG20 9EZ</w:t>
      </w:r>
    </w:p>
    <w:p w14:paraId="46284AA9" w14:textId="17F2FB4E" w:rsidR="00DD271E" w:rsidRDefault="00DD271E" w:rsidP="006A1CE5">
      <w:pPr>
        <w:jc w:val="right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M. Evans </w:t>
      </w:r>
      <w:r>
        <w:rPr>
          <w:rFonts w:ascii="Arial" w:hAnsi="Arial" w:cs="Arial"/>
          <w:b/>
          <w:bCs/>
          <w:lang w:val="en-US"/>
        </w:rPr>
        <w:br/>
        <w:t xml:space="preserve">Clerk </w:t>
      </w:r>
      <w:r w:rsidR="006A1CE5">
        <w:rPr>
          <w:rFonts w:ascii="Arial" w:hAnsi="Arial" w:cs="Arial"/>
          <w:b/>
          <w:bCs/>
          <w:lang w:val="en-US"/>
        </w:rPr>
        <w:t>(Proper Officer) &amp; RFO</w:t>
      </w:r>
    </w:p>
    <w:p w14:paraId="54C6E19A" w14:textId="77777777" w:rsidR="006A1CE5" w:rsidRDefault="006A1CE5" w:rsidP="00DD271E">
      <w:pPr>
        <w:rPr>
          <w:rFonts w:ascii="Arial" w:hAnsi="Arial" w:cs="Arial"/>
          <w:b/>
          <w:bCs/>
          <w:lang w:val="en-US"/>
        </w:rPr>
        <w:sectPr w:rsidR="006A1CE5" w:rsidSect="006A1CE5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05CD48B3" w14:textId="77777777" w:rsidR="006A1CE5" w:rsidRDefault="006A1CE5" w:rsidP="006A1CE5">
      <w:pPr>
        <w:jc w:val="center"/>
        <w:rPr>
          <w:rFonts w:ascii="Arial" w:hAnsi="Arial" w:cs="Arial"/>
          <w:b/>
          <w:bCs/>
          <w:lang w:val="en-US"/>
        </w:rPr>
      </w:pPr>
    </w:p>
    <w:p w14:paraId="2AD4FB1D" w14:textId="77777777" w:rsidR="006A1CE5" w:rsidRDefault="006A1CE5" w:rsidP="006A1CE5">
      <w:pPr>
        <w:jc w:val="center"/>
        <w:rPr>
          <w:rFonts w:ascii="Arial" w:hAnsi="Arial" w:cs="Arial"/>
          <w:b/>
          <w:bCs/>
          <w:lang w:val="en-US"/>
        </w:rPr>
      </w:pPr>
    </w:p>
    <w:p w14:paraId="75FCB8C5" w14:textId="5AF4D29D" w:rsidR="006A1CE5" w:rsidRDefault="006A1CE5" w:rsidP="006A1CE5">
      <w:pPr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ATED:</w:t>
      </w:r>
      <w:r w:rsidR="009D0EAC">
        <w:rPr>
          <w:rFonts w:ascii="Arial" w:hAnsi="Arial" w:cs="Arial"/>
          <w:b/>
          <w:bCs/>
          <w:lang w:val="en-US"/>
        </w:rPr>
        <w:t xml:space="preserve"> </w:t>
      </w:r>
      <w:r w:rsidR="003B2DF8">
        <w:rPr>
          <w:rFonts w:ascii="Arial" w:hAnsi="Arial" w:cs="Arial"/>
          <w:b/>
          <w:bCs/>
          <w:lang w:val="en-US"/>
        </w:rPr>
        <w:t>FRIDAY</w:t>
      </w:r>
      <w:r w:rsidR="006E77AE">
        <w:rPr>
          <w:rFonts w:ascii="Arial" w:hAnsi="Arial" w:cs="Arial"/>
          <w:b/>
          <w:bCs/>
          <w:lang w:val="en-US"/>
        </w:rPr>
        <w:t xml:space="preserve"> </w:t>
      </w:r>
      <w:r w:rsidR="007E71FC">
        <w:rPr>
          <w:rFonts w:ascii="Arial" w:hAnsi="Arial" w:cs="Arial"/>
          <w:b/>
          <w:bCs/>
          <w:lang w:val="en-US"/>
        </w:rPr>
        <w:t>1</w:t>
      </w:r>
      <w:r w:rsidR="004C234A">
        <w:rPr>
          <w:rFonts w:ascii="Arial" w:hAnsi="Arial" w:cs="Arial"/>
          <w:b/>
          <w:bCs/>
          <w:lang w:val="en-US"/>
        </w:rPr>
        <w:t>2</w:t>
      </w:r>
      <w:r w:rsidR="007E71FC">
        <w:rPr>
          <w:rFonts w:ascii="Arial" w:hAnsi="Arial" w:cs="Arial"/>
          <w:b/>
          <w:bCs/>
          <w:vertAlign w:val="superscript"/>
          <w:lang w:val="en-US"/>
        </w:rPr>
        <w:t>th</w:t>
      </w:r>
      <w:r w:rsidR="004C234A">
        <w:rPr>
          <w:rFonts w:ascii="Arial" w:hAnsi="Arial" w:cs="Arial"/>
          <w:b/>
          <w:bCs/>
          <w:vertAlign w:val="superscript"/>
          <w:lang w:val="en-US"/>
        </w:rPr>
        <w:t xml:space="preserve"> </w:t>
      </w:r>
      <w:r w:rsidR="007E71FC">
        <w:rPr>
          <w:rFonts w:ascii="Arial" w:hAnsi="Arial" w:cs="Arial"/>
          <w:b/>
          <w:bCs/>
          <w:lang w:val="en-US"/>
        </w:rPr>
        <w:t>September</w:t>
      </w:r>
      <w:r w:rsidR="00BF09E1">
        <w:rPr>
          <w:rFonts w:ascii="Arial" w:hAnsi="Arial" w:cs="Arial"/>
          <w:b/>
          <w:bCs/>
          <w:lang w:val="en-US"/>
        </w:rPr>
        <w:t xml:space="preserve"> 2025</w:t>
      </w:r>
    </w:p>
    <w:p w14:paraId="28DB628A" w14:textId="7DD1F9E9" w:rsidR="00F33C4F" w:rsidRPr="00680448" w:rsidRDefault="00F33C4F" w:rsidP="003F5E17">
      <w:pPr>
        <w:jc w:val="center"/>
        <w:rPr>
          <w:rFonts w:ascii="Arial" w:hAnsi="Arial" w:cs="Arial"/>
          <w:b/>
          <w:bCs/>
          <w:lang w:val="en-US"/>
        </w:rPr>
      </w:pPr>
      <w:r w:rsidRPr="00F33C4F">
        <w:rPr>
          <w:rFonts w:ascii="Arial" w:hAnsi="Arial" w:cs="Arial"/>
          <w:b/>
          <w:bCs/>
          <w:lang w:val="en-US"/>
        </w:rPr>
        <w:lastRenderedPageBreak/>
        <w:t>IDRIDGEHAY &amp; ALTON AND ASHLEYHAY PARISH COUNCIL</w:t>
      </w:r>
      <w:r w:rsidR="003F5E17">
        <w:rPr>
          <w:rFonts w:ascii="Arial" w:hAnsi="Arial" w:cs="Arial"/>
          <w:b/>
          <w:bCs/>
          <w:lang w:val="en-US"/>
        </w:rPr>
        <w:br/>
      </w:r>
      <w:r w:rsidR="009E5AA5">
        <w:rPr>
          <w:rFonts w:ascii="Arial" w:hAnsi="Arial" w:cs="Arial"/>
          <w:b/>
          <w:bCs/>
          <w:lang w:val="en-US"/>
        </w:rPr>
        <w:t xml:space="preserve">ORDINARY MEETING </w:t>
      </w:r>
      <w:r w:rsidR="00F071A7">
        <w:rPr>
          <w:rFonts w:ascii="Arial" w:hAnsi="Arial" w:cs="Arial"/>
          <w:b/>
          <w:bCs/>
          <w:lang w:val="en-US"/>
        </w:rPr>
        <w:t>COUNCIL MEETING</w:t>
      </w:r>
      <w:r w:rsidR="003F5E17">
        <w:rPr>
          <w:rFonts w:ascii="Arial" w:hAnsi="Arial" w:cs="Arial"/>
          <w:b/>
          <w:bCs/>
          <w:lang w:val="en-US"/>
        </w:rPr>
        <w:br/>
      </w:r>
      <w:r w:rsidR="009E5AA5">
        <w:rPr>
          <w:rFonts w:ascii="Arial" w:hAnsi="Arial" w:cs="Arial"/>
          <w:b/>
          <w:bCs/>
          <w:lang w:val="en-US"/>
        </w:rPr>
        <w:t>NOTICE</w:t>
      </w:r>
      <w:r w:rsidR="00F071A7">
        <w:rPr>
          <w:rFonts w:ascii="Arial" w:hAnsi="Arial" w:cs="Arial"/>
          <w:b/>
          <w:bCs/>
          <w:lang w:val="en-US"/>
        </w:rPr>
        <w:t xml:space="preserve"> &amp; AGENDA</w:t>
      </w:r>
    </w:p>
    <w:p w14:paraId="17DA48C6" w14:textId="570C8184" w:rsidR="00BC2DCA" w:rsidRDefault="00894EB2" w:rsidP="00894EB2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ated: </w:t>
      </w:r>
      <w:r w:rsidR="003B2DF8">
        <w:rPr>
          <w:rFonts w:ascii="Arial" w:hAnsi="Arial" w:cs="Arial"/>
          <w:lang w:val="en-US"/>
        </w:rPr>
        <w:t>Friday</w:t>
      </w:r>
      <w:r w:rsidR="00BF09E1">
        <w:rPr>
          <w:rFonts w:ascii="Arial" w:hAnsi="Arial" w:cs="Arial"/>
          <w:lang w:val="en-US"/>
        </w:rPr>
        <w:t xml:space="preserve"> </w:t>
      </w:r>
      <w:r w:rsidR="00B63937">
        <w:rPr>
          <w:rFonts w:ascii="Arial" w:hAnsi="Arial" w:cs="Arial"/>
          <w:lang w:val="en-US"/>
        </w:rPr>
        <w:t>12</w:t>
      </w:r>
      <w:r w:rsidR="00B63937" w:rsidRPr="00B63937">
        <w:rPr>
          <w:rFonts w:ascii="Arial" w:hAnsi="Arial" w:cs="Arial"/>
          <w:vertAlign w:val="superscript"/>
          <w:lang w:val="en-US"/>
        </w:rPr>
        <w:t>th</w:t>
      </w:r>
      <w:r w:rsidR="00B63937">
        <w:rPr>
          <w:rFonts w:ascii="Arial" w:hAnsi="Arial" w:cs="Arial"/>
          <w:lang w:val="en-US"/>
        </w:rPr>
        <w:t xml:space="preserve"> </w:t>
      </w:r>
      <w:r w:rsidR="004C3859">
        <w:rPr>
          <w:rFonts w:ascii="Arial" w:hAnsi="Arial" w:cs="Arial"/>
          <w:lang w:val="en-US"/>
        </w:rPr>
        <w:t>September</w:t>
      </w:r>
      <w:r>
        <w:rPr>
          <w:rFonts w:ascii="Arial" w:hAnsi="Arial" w:cs="Arial"/>
          <w:lang w:val="en-US"/>
        </w:rPr>
        <w:t xml:space="preserve"> 202</w:t>
      </w:r>
      <w:r w:rsidR="0089420D">
        <w:rPr>
          <w:rFonts w:ascii="Arial" w:hAnsi="Arial" w:cs="Arial"/>
          <w:lang w:val="en-US"/>
        </w:rPr>
        <w:t>5</w:t>
      </w:r>
    </w:p>
    <w:p w14:paraId="1ADAD6FA" w14:textId="37B197A6" w:rsidR="00680448" w:rsidRDefault="00317A44" w:rsidP="00192B65">
      <w:pPr>
        <w:jc w:val="center"/>
        <w:rPr>
          <w:rFonts w:ascii="Arial" w:hAnsi="Arial" w:cs="Arial"/>
          <w:b/>
          <w:bCs/>
          <w:lang w:val="en-US"/>
        </w:rPr>
      </w:pPr>
      <w:r w:rsidRPr="009E5AA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0E40AD5A" wp14:editId="7B65454A">
            <wp:simplePos x="0" y="0"/>
            <wp:positionH relativeFrom="margin">
              <wp:posOffset>1847850</wp:posOffset>
            </wp:positionH>
            <wp:positionV relativeFrom="paragraph">
              <wp:posOffset>450215</wp:posOffset>
            </wp:positionV>
            <wp:extent cx="2102212" cy="685165"/>
            <wp:effectExtent l="0" t="0" r="0" b="635"/>
            <wp:wrapNone/>
            <wp:docPr id="1548198839" name="Picture 1548198839" descr="A picture containing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antenna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2212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AA5" w:rsidRPr="007C328D">
        <w:rPr>
          <w:rFonts w:ascii="Arial" w:hAnsi="Arial" w:cs="Arial"/>
          <w:b/>
          <w:bCs/>
          <w:lang w:val="en-US"/>
        </w:rPr>
        <w:t>Pursuant to Schedule 12 of the Local Government Act 1972</w:t>
      </w:r>
      <w:r w:rsidR="00894EB2">
        <w:rPr>
          <w:rFonts w:ascii="Arial" w:hAnsi="Arial" w:cs="Arial"/>
          <w:b/>
          <w:bCs/>
          <w:lang w:val="en-US"/>
        </w:rPr>
        <w:t xml:space="preserve"> notice is</w:t>
      </w:r>
      <w:r w:rsidR="009E5AA5" w:rsidRPr="007C328D">
        <w:rPr>
          <w:rFonts w:ascii="Arial" w:hAnsi="Arial" w:cs="Arial"/>
          <w:b/>
          <w:bCs/>
          <w:lang w:val="en-US"/>
        </w:rPr>
        <w:t xml:space="preserve"> </w:t>
      </w:r>
      <w:r w:rsidR="00A411F0">
        <w:rPr>
          <w:rFonts w:ascii="Arial" w:hAnsi="Arial" w:cs="Arial"/>
          <w:b/>
          <w:bCs/>
          <w:lang w:val="en-US"/>
        </w:rPr>
        <w:t>hereby</w:t>
      </w:r>
      <w:r w:rsidR="009E5AA5" w:rsidRPr="007C328D">
        <w:rPr>
          <w:rFonts w:ascii="Arial" w:hAnsi="Arial" w:cs="Arial"/>
          <w:b/>
          <w:bCs/>
          <w:lang w:val="en-US"/>
        </w:rPr>
        <w:t xml:space="preserve"> </w:t>
      </w:r>
      <w:r w:rsidR="00894EB2">
        <w:rPr>
          <w:rFonts w:ascii="Arial" w:hAnsi="Arial" w:cs="Arial"/>
          <w:b/>
          <w:bCs/>
          <w:lang w:val="en-US"/>
        </w:rPr>
        <w:t>given that the</w:t>
      </w:r>
      <w:r w:rsidR="009E5AA5" w:rsidRPr="007C328D">
        <w:rPr>
          <w:rFonts w:ascii="Arial" w:hAnsi="Arial" w:cs="Arial"/>
          <w:b/>
          <w:bCs/>
          <w:lang w:val="en-US"/>
        </w:rPr>
        <w:t xml:space="preserve"> </w:t>
      </w:r>
      <w:r w:rsidR="0027011A">
        <w:rPr>
          <w:rFonts w:ascii="Arial" w:hAnsi="Arial" w:cs="Arial"/>
          <w:b/>
          <w:bCs/>
          <w:lang w:val="en-US"/>
        </w:rPr>
        <w:t xml:space="preserve">next </w:t>
      </w:r>
      <w:r w:rsidR="009E5AA5" w:rsidRPr="007C328D">
        <w:rPr>
          <w:rFonts w:ascii="Arial" w:hAnsi="Arial" w:cs="Arial"/>
          <w:b/>
          <w:bCs/>
          <w:lang w:val="en-US"/>
        </w:rPr>
        <w:t xml:space="preserve">meeting of Idridgehay &amp; Alton and Ashleyhay Parish Council </w:t>
      </w:r>
      <w:r w:rsidR="00894EB2">
        <w:rPr>
          <w:rFonts w:ascii="Arial" w:hAnsi="Arial" w:cs="Arial"/>
          <w:b/>
          <w:bCs/>
          <w:lang w:val="en-US"/>
        </w:rPr>
        <w:t>is to</w:t>
      </w:r>
      <w:r w:rsidR="00BC2DCA" w:rsidRPr="007C328D">
        <w:rPr>
          <w:rFonts w:ascii="Arial" w:hAnsi="Arial" w:cs="Arial"/>
          <w:b/>
          <w:bCs/>
          <w:lang w:val="en-US"/>
        </w:rPr>
        <w:t xml:space="preserve"> be held </w:t>
      </w:r>
      <w:r w:rsidR="00F411B7">
        <w:rPr>
          <w:rFonts w:ascii="Arial" w:hAnsi="Arial" w:cs="Arial"/>
          <w:b/>
          <w:bCs/>
          <w:lang w:val="en-US"/>
        </w:rPr>
        <w:t>at</w:t>
      </w:r>
      <w:r w:rsidR="00C504D7">
        <w:rPr>
          <w:rFonts w:ascii="Arial" w:hAnsi="Arial" w:cs="Arial"/>
          <w:b/>
          <w:bCs/>
          <w:lang w:val="en-US"/>
        </w:rPr>
        <w:t xml:space="preserve"> </w:t>
      </w:r>
      <w:r w:rsidR="00C504D7" w:rsidRPr="00C504D7">
        <w:rPr>
          <w:rFonts w:ascii="Arial" w:hAnsi="Arial" w:cs="Arial"/>
          <w:b/>
          <w:bCs/>
          <w:lang w:val="en-US"/>
        </w:rPr>
        <w:t>St James’ Church, Idridgehay</w:t>
      </w:r>
      <w:r w:rsidR="00C504D7">
        <w:rPr>
          <w:rFonts w:ascii="Arial" w:hAnsi="Arial" w:cs="Arial"/>
          <w:b/>
          <w:bCs/>
          <w:lang w:val="en-US"/>
        </w:rPr>
        <w:t xml:space="preserve"> on</w:t>
      </w:r>
      <w:r w:rsidR="00F411B7">
        <w:rPr>
          <w:rFonts w:ascii="Arial" w:hAnsi="Arial" w:cs="Arial"/>
          <w:b/>
          <w:bCs/>
          <w:lang w:val="en-US"/>
        </w:rPr>
        <w:t xml:space="preserve"> </w:t>
      </w:r>
      <w:r w:rsidR="0094409E">
        <w:rPr>
          <w:rFonts w:ascii="Arial" w:hAnsi="Arial" w:cs="Arial"/>
          <w:b/>
          <w:bCs/>
          <w:lang w:val="en-US"/>
        </w:rPr>
        <w:t>Wednesday</w:t>
      </w:r>
      <w:r w:rsidR="00F32FA6">
        <w:rPr>
          <w:rFonts w:ascii="Arial" w:hAnsi="Arial" w:cs="Arial"/>
          <w:b/>
          <w:bCs/>
          <w:lang w:val="en-US"/>
        </w:rPr>
        <w:t>,</w:t>
      </w:r>
      <w:r w:rsidR="0094409E">
        <w:rPr>
          <w:rFonts w:ascii="Arial" w:hAnsi="Arial" w:cs="Arial"/>
          <w:b/>
          <w:bCs/>
          <w:lang w:val="en-US"/>
        </w:rPr>
        <w:t xml:space="preserve"> </w:t>
      </w:r>
      <w:r w:rsidR="004C3859">
        <w:rPr>
          <w:rFonts w:ascii="Arial" w:hAnsi="Arial" w:cs="Arial"/>
          <w:b/>
          <w:bCs/>
          <w:lang w:val="en-US"/>
        </w:rPr>
        <w:t>24</w:t>
      </w:r>
      <w:r w:rsidR="00FA111C" w:rsidRPr="00FA111C">
        <w:rPr>
          <w:rFonts w:ascii="Arial" w:hAnsi="Arial" w:cs="Arial"/>
          <w:b/>
          <w:bCs/>
          <w:vertAlign w:val="superscript"/>
          <w:lang w:val="en-US"/>
        </w:rPr>
        <w:t>th</w:t>
      </w:r>
      <w:r w:rsidR="00A22D14">
        <w:rPr>
          <w:rFonts w:ascii="Arial" w:hAnsi="Arial" w:cs="Arial"/>
          <w:b/>
          <w:bCs/>
          <w:lang w:val="en-US"/>
        </w:rPr>
        <w:t xml:space="preserve"> </w:t>
      </w:r>
      <w:r w:rsidR="004C3859">
        <w:rPr>
          <w:rFonts w:ascii="Arial" w:hAnsi="Arial" w:cs="Arial"/>
          <w:b/>
          <w:bCs/>
          <w:lang w:val="en-US"/>
        </w:rPr>
        <w:t>September</w:t>
      </w:r>
      <w:r w:rsidR="00F33C4F" w:rsidRPr="007C328D">
        <w:rPr>
          <w:rFonts w:ascii="Arial" w:hAnsi="Arial" w:cs="Arial"/>
          <w:b/>
          <w:bCs/>
          <w:lang w:val="en-US"/>
        </w:rPr>
        <w:t xml:space="preserve"> 202</w:t>
      </w:r>
      <w:r w:rsidR="00FA111C">
        <w:rPr>
          <w:rFonts w:ascii="Arial" w:hAnsi="Arial" w:cs="Arial"/>
          <w:b/>
          <w:bCs/>
          <w:lang w:val="en-US"/>
        </w:rPr>
        <w:t>5</w:t>
      </w:r>
      <w:r w:rsidR="00F32FA6">
        <w:rPr>
          <w:rFonts w:ascii="Arial" w:hAnsi="Arial" w:cs="Arial"/>
          <w:b/>
          <w:bCs/>
          <w:lang w:val="en-US"/>
        </w:rPr>
        <w:t>,</w:t>
      </w:r>
      <w:r w:rsidR="00C14FD4">
        <w:rPr>
          <w:rFonts w:ascii="Arial" w:hAnsi="Arial" w:cs="Arial"/>
          <w:b/>
          <w:bCs/>
          <w:lang w:val="en-US"/>
        </w:rPr>
        <w:t xml:space="preserve"> at 7:00PM</w:t>
      </w:r>
    </w:p>
    <w:p w14:paraId="49669417" w14:textId="7D5985B1" w:rsidR="00894EB2" w:rsidRDefault="00894EB2" w:rsidP="00192B65">
      <w:pPr>
        <w:jc w:val="center"/>
        <w:rPr>
          <w:rFonts w:ascii="Arial" w:hAnsi="Arial" w:cs="Arial"/>
          <w:b/>
          <w:bCs/>
          <w:lang w:val="en-US"/>
        </w:rPr>
      </w:pPr>
    </w:p>
    <w:p w14:paraId="003E7CC4" w14:textId="77777777" w:rsidR="00894EB2" w:rsidRDefault="00894EB2" w:rsidP="00192B65">
      <w:pPr>
        <w:jc w:val="center"/>
        <w:rPr>
          <w:rFonts w:ascii="Arial" w:hAnsi="Arial" w:cs="Arial"/>
          <w:b/>
          <w:bCs/>
          <w:lang w:val="en-US"/>
        </w:rPr>
      </w:pPr>
    </w:p>
    <w:p w14:paraId="77162564" w14:textId="10897E77" w:rsidR="00894EB2" w:rsidRDefault="00894EB2" w:rsidP="00894EB2">
      <w:pPr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Matthew Evans | Clerk &amp; Responsible Financial Officer</w:t>
      </w:r>
      <w:r>
        <w:rPr>
          <w:rFonts w:ascii="Arial" w:hAnsi="Arial" w:cs="Arial"/>
          <w:b/>
          <w:bCs/>
          <w:lang w:val="en-US"/>
        </w:rPr>
        <w:br/>
        <w:t>Idridgehay &amp; Alton and Ashleyhay Parish Council</w:t>
      </w:r>
    </w:p>
    <w:p w14:paraId="7F23F382" w14:textId="77777777" w:rsidR="00894EB2" w:rsidRPr="00C34960" w:rsidRDefault="00894EB2" w:rsidP="00894EB2">
      <w:pPr>
        <w:jc w:val="center"/>
        <w:rPr>
          <w:rFonts w:ascii="Arial" w:hAnsi="Arial" w:cs="Arial"/>
          <w:b/>
          <w:bCs/>
          <w:sz w:val="2"/>
          <w:szCs w:val="2"/>
          <w:lang w:val="en-US"/>
        </w:rPr>
      </w:pPr>
    </w:p>
    <w:p w14:paraId="31E639E6" w14:textId="2AA24F7F" w:rsidR="00817F89" w:rsidRPr="00894EB2" w:rsidRDefault="00F33C4F" w:rsidP="00D64C11">
      <w:pPr>
        <w:jc w:val="center"/>
        <w:rPr>
          <w:rFonts w:ascii="Arial" w:hAnsi="Arial" w:cs="Arial"/>
          <w:b/>
          <w:bCs/>
          <w:sz w:val="28"/>
          <w:szCs w:val="28"/>
          <w:u w:val="single"/>
          <w:lang w:val="en-US"/>
        </w:rPr>
      </w:pPr>
      <w:r w:rsidRPr="00894EB2">
        <w:rPr>
          <w:rFonts w:ascii="Arial" w:hAnsi="Arial" w:cs="Arial"/>
          <w:b/>
          <w:bCs/>
          <w:sz w:val="28"/>
          <w:szCs w:val="28"/>
          <w:u w:val="single"/>
          <w:lang w:val="en-US"/>
        </w:rPr>
        <w:t>AGENDA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461"/>
      </w:tblGrid>
      <w:tr w:rsidR="004F788A" w14:paraId="29F8D0D1" w14:textId="77777777" w:rsidTr="0087635A">
        <w:tc>
          <w:tcPr>
            <w:tcW w:w="1555" w:type="dxa"/>
          </w:tcPr>
          <w:p w14:paraId="36ADC9D0" w14:textId="26296B86" w:rsidR="004F788A" w:rsidRDefault="00CA2916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</w:t>
            </w:r>
            <w:r w:rsidR="00746555">
              <w:rPr>
                <w:rFonts w:ascii="Arial" w:hAnsi="Arial" w:cs="Arial"/>
                <w:lang w:val="en-US"/>
              </w:rPr>
              <w:t xml:space="preserve">AAP – </w:t>
            </w:r>
            <w:r w:rsidR="00D80FCC">
              <w:rPr>
                <w:rFonts w:ascii="Arial" w:hAnsi="Arial" w:cs="Arial"/>
                <w:lang w:val="en-US"/>
              </w:rPr>
              <w:t>32</w:t>
            </w:r>
            <w:r w:rsidR="00746555"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  <w:p w14:paraId="765025B8" w14:textId="6820341A" w:rsidR="00CA2916" w:rsidRDefault="00CA2916" w:rsidP="007E0D0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7461" w:type="dxa"/>
          </w:tcPr>
          <w:p w14:paraId="7BC404CB" w14:textId="22A24D3B" w:rsidR="00294DAA" w:rsidRDefault="004F788A" w:rsidP="00052AD2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o </w:t>
            </w:r>
            <w:r w:rsidR="00294DAA">
              <w:rPr>
                <w:rFonts w:ascii="Arial" w:hAnsi="Arial" w:cs="Arial"/>
                <w:lang w:val="en-US"/>
              </w:rPr>
              <w:t>receive apologies of absence</w:t>
            </w:r>
            <w:r w:rsidR="00CA2916">
              <w:rPr>
                <w:rFonts w:ascii="Arial" w:hAnsi="Arial" w:cs="Arial"/>
                <w:lang w:val="en-US"/>
              </w:rPr>
              <w:t>.</w:t>
            </w:r>
          </w:p>
        </w:tc>
      </w:tr>
      <w:tr w:rsidR="00B7323F" w14:paraId="72453D59" w14:textId="77777777" w:rsidTr="0087635A">
        <w:tc>
          <w:tcPr>
            <w:tcW w:w="1555" w:type="dxa"/>
          </w:tcPr>
          <w:p w14:paraId="315330C4" w14:textId="0EBF7754" w:rsidR="00B7323F" w:rsidRDefault="00B7323F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3</w:t>
            </w:r>
            <w:r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  <w:p w14:paraId="451FBC33" w14:textId="77777777" w:rsidR="00B7323F" w:rsidRDefault="00B7323F" w:rsidP="007E0D0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7461" w:type="dxa"/>
          </w:tcPr>
          <w:p w14:paraId="6D83BF0D" w14:textId="2A376718" w:rsidR="00B7323F" w:rsidRDefault="00B7323F" w:rsidP="00052AD2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o receive any Declarations of Interest</w:t>
            </w:r>
            <w:r w:rsidR="00CA2916">
              <w:rPr>
                <w:rFonts w:ascii="Arial" w:hAnsi="Arial" w:cs="Arial"/>
                <w:lang w:val="en-US"/>
              </w:rPr>
              <w:t>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D33206" w14:paraId="7579F92A" w14:textId="77777777" w:rsidTr="0087635A">
        <w:tc>
          <w:tcPr>
            <w:tcW w:w="1555" w:type="dxa"/>
          </w:tcPr>
          <w:p w14:paraId="0B4DCBEF" w14:textId="15C94DB1" w:rsidR="00D33206" w:rsidRDefault="00AD7B5B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4</w:t>
            </w:r>
            <w:r w:rsidR="00466511"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794CAE59" w14:textId="06725F20" w:rsidR="007027D1" w:rsidRDefault="00D33206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o approve the minutes of the </w:t>
            </w:r>
            <w:r w:rsidR="000F61E9">
              <w:rPr>
                <w:rFonts w:ascii="Arial" w:hAnsi="Arial" w:cs="Arial"/>
                <w:lang w:val="en-US"/>
              </w:rPr>
              <w:t>Parish Council</w:t>
            </w:r>
            <w:r w:rsidR="002C3D0F">
              <w:rPr>
                <w:rFonts w:ascii="Arial" w:hAnsi="Arial" w:cs="Arial"/>
                <w:lang w:val="en-US"/>
              </w:rPr>
              <w:t xml:space="preserve"> meeting held on </w:t>
            </w:r>
            <w:r w:rsidR="00775C7C">
              <w:rPr>
                <w:rFonts w:ascii="Arial" w:hAnsi="Arial" w:cs="Arial"/>
                <w:lang w:val="en-US"/>
              </w:rPr>
              <w:t>Wednesday</w:t>
            </w:r>
            <w:r w:rsidR="00F32FA6">
              <w:rPr>
                <w:rFonts w:ascii="Arial" w:hAnsi="Arial" w:cs="Arial"/>
                <w:lang w:val="en-US"/>
              </w:rPr>
              <w:t>,</w:t>
            </w:r>
            <w:r w:rsidR="00775C7C">
              <w:rPr>
                <w:rFonts w:ascii="Arial" w:hAnsi="Arial" w:cs="Arial"/>
                <w:lang w:val="en-US"/>
              </w:rPr>
              <w:t xml:space="preserve"> </w:t>
            </w:r>
            <w:r w:rsidR="00EC3C0A">
              <w:rPr>
                <w:rFonts w:ascii="Arial" w:hAnsi="Arial" w:cs="Arial"/>
                <w:lang w:val="en-US"/>
              </w:rPr>
              <w:t>14</w:t>
            </w:r>
            <w:r w:rsidR="00372825" w:rsidRPr="00372825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="00C84652">
              <w:rPr>
                <w:rFonts w:ascii="Arial" w:hAnsi="Arial" w:cs="Arial"/>
                <w:lang w:val="en-US"/>
              </w:rPr>
              <w:t xml:space="preserve"> </w:t>
            </w:r>
            <w:r w:rsidR="00EC3C0A">
              <w:rPr>
                <w:rFonts w:ascii="Arial" w:hAnsi="Arial" w:cs="Arial"/>
                <w:lang w:val="en-US"/>
              </w:rPr>
              <w:t>Ma</w:t>
            </w:r>
            <w:r w:rsidR="00FD3AF0">
              <w:rPr>
                <w:rFonts w:ascii="Arial" w:hAnsi="Arial" w:cs="Arial"/>
                <w:lang w:val="en-US"/>
              </w:rPr>
              <w:t>y</w:t>
            </w:r>
            <w:r w:rsidR="00C84652">
              <w:rPr>
                <w:rFonts w:ascii="Arial" w:hAnsi="Arial" w:cs="Arial"/>
                <w:lang w:val="en-US"/>
              </w:rPr>
              <w:t xml:space="preserve"> 202</w:t>
            </w:r>
            <w:r w:rsidR="00C34960">
              <w:rPr>
                <w:rFonts w:ascii="Arial" w:hAnsi="Arial" w:cs="Arial"/>
                <w:lang w:val="en-US"/>
              </w:rPr>
              <w:t>5</w:t>
            </w:r>
            <w:r w:rsidR="00FD3AF0">
              <w:rPr>
                <w:rFonts w:ascii="Arial" w:hAnsi="Arial" w:cs="Arial"/>
                <w:lang w:val="en-US"/>
              </w:rPr>
              <w:t xml:space="preserve">, </w:t>
            </w:r>
            <w:r w:rsidR="00794D98">
              <w:rPr>
                <w:rFonts w:ascii="Arial" w:hAnsi="Arial" w:cs="Arial"/>
                <w:lang w:val="en-US"/>
              </w:rPr>
              <w:t>Tuesday 24</w:t>
            </w:r>
            <w:r w:rsidR="00794D98" w:rsidRPr="00794D98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="00794D98">
              <w:rPr>
                <w:rFonts w:ascii="Arial" w:hAnsi="Arial" w:cs="Arial"/>
                <w:lang w:val="en-US"/>
              </w:rPr>
              <w:t xml:space="preserve"> June 2025</w:t>
            </w:r>
            <w:r w:rsidR="004831DF">
              <w:rPr>
                <w:rFonts w:ascii="Arial" w:hAnsi="Arial" w:cs="Arial"/>
                <w:lang w:val="en-US"/>
              </w:rPr>
              <w:t xml:space="preserve"> </w:t>
            </w:r>
            <w:r w:rsidR="00013F49">
              <w:rPr>
                <w:rFonts w:ascii="Arial" w:hAnsi="Arial" w:cs="Arial"/>
                <w:lang w:val="en-US"/>
              </w:rPr>
              <w:t>and Wednesday 9</w:t>
            </w:r>
            <w:r w:rsidR="00013F49" w:rsidRPr="00013F49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="00013F49">
              <w:rPr>
                <w:rFonts w:ascii="Arial" w:hAnsi="Arial" w:cs="Arial"/>
                <w:lang w:val="en-US"/>
              </w:rPr>
              <w:t xml:space="preserve"> July 2025.</w:t>
            </w:r>
          </w:p>
          <w:p w14:paraId="42955210" w14:textId="6D51E1B4" w:rsidR="007027D1" w:rsidRDefault="007027D1" w:rsidP="007E0D03">
            <w:pPr>
              <w:rPr>
                <w:rFonts w:ascii="Arial" w:hAnsi="Arial" w:cs="Arial"/>
                <w:lang w:val="en-US"/>
              </w:rPr>
            </w:pPr>
          </w:p>
        </w:tc>
      </w:tr>
      <w:tr w:rsidR="005C5198" w14:paraId="26B17CE7" w14:textId="77777777" w:rsidTr="0087635A">
        <w:tc>
          <w:tcPr>
            <w:tcW w:w="1555" w:type="dxa"/>
          </w:tcPr>
          <w:p w14:paraId="3D22EE9A" w14:textId="346D46A7" w:rsidR="005C5198" w:rsidRDefault="005C5198" w:rsidP="005C519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5</w:t>
            </w:r>
            <w:r w:rsidR="00466511"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1CDA7796" w14:textId="2B152415" w:rsidR="005C5198" w:rsidRDefault="000F61E9" w:rsidP="005C519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Questions from members of the public:</w:t>
            </w:r>
          </w:p>
          <w:p w14:paraId="042A6946" w14:textId="77777777" w:rsidR="005C5198" w:rsidRDefault="005C5198" w:rsidP="005C5198">
            <w:pPr>
              <w:rPr>
                <w:rFonts w:ascii="Arial" w:hAnsi="Arial" w:cs="Arial"/>
                <w:lang w:val="en-US"/>
              </w:rPr>
            </w:pPr>
          </w:p>
          <w:p w14:paraId="6A15433F" w14:textId="238D23AA" w:rsidR="005C5198" w:rsidRDefault="005C5198" w:rsidP="005C519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o allow a </w:t>
            </w:r>
            <w:r w:rsidR="00BA588A">
              <w:rPr>
                <w:rFonts w:ascii="Arial" w:hAnsi="Arial" w:cs="Arial"/>
                <w:lang w:val="en-US"/>
              </w:rPr>
              <w:t>fifteen</w:t>
            </w:r>
            <w:r>
              <w:rPr>
                <w:rFonts w:ascii="Arial" w:hAnsi="Arial" w:cs="Arial"/>
                <w:lang w:val="en-US"/>
              </w:rPr>
              <w:t xml:space="preserve">-minute open forum (if required) for any members of the public to speak on matters affecting the Parish </w:t>
            </w:r>
            <w:r w:rsidRPr="00D658D8">
              <w:rPr>
                <w:rFonts w:ascii="Arial" w:hAnsi="Arial" w:cs="Arial"/>
                <w:lang w:val="en-US"/>
              </w:rPr>
              <w:t>in accordance with section 3f. of the Council’s standing orders.</w:t>
            </w:r>
          </w:p>
          <w:p w14:paraId="4CC1B728" w14:textId="77777777" w:rsidR="005C5198" w:rsidRPr="00D658D8" w:rsidRDefault="005C5198" w:rsidP="005C5198">
            <w:pPr>
              <w:rPr>
                <w:rFonts w:ascii="Arial" w:hAnsi="Arial" w:cs="Arial"/>
                <w:lang w:val="en-US"/>
              </w:rPr>
            </w:pPr>
          </w:p>
          <w:p w14:paraId="3E9C4941" w14:textId="77777777" w:rsidR="005C5198" w:rsidRPr="00D658D8" w:rsidRDefault="005C5198" w:rsidP="005C5198">
            <w:pPr>
              <w:rPr>
                <w:rFonts w:ascii="Arial" w:hAnsi="Arial" w:cs="Arial"/>
                <w:lang w:val="en-US"/>
              </w:rPr>
            </w:pPr>
            <w:r w:rsidRPr="00D658D8">
              <w:rPr>
                <w:rFonts w:ascii="Arial" w:hAnsi="Arial" w:cs="Arial"/>
                <w:lang w:val="en-US"/>
              </w:rPr>
              <w:t>Members declaring a Disclosable Pecuniary Interest who wish to make representations or give evidence under the Code of Conduct relating to the agenda items shall do so at this stage.</w:t>
            </w:r>
          </w:p>
          <w:p w14:paraId="0CB326A5" w14:textId="77777777" w:rsidR="005C5198" w:rsidRPr="007D41FE" w:rsidRDefault="005C5198" w:rsidP="005C5198">
            <w:pPr>
              <w:rPr>
                <w:rFonts w:ascii="Arial" w:hAnsi="Arial" w:cs="Arial"/>
                <w:sz w:val="4"/>
                <w:szCs w:val="4"/>
                <w:lang w:val="en-US"/>
              </w:rPr>
            </w:pPr>
          </w:p>
          <w:p w14:paraId="00285780" w14:textId="77777777" w:rsidR="005C5198" w:rsidRDefault="005C5198" w:rsidP="005C5198">
            <w:pPr>
              <w:rPr>
                <w:rFonts w:ascii="Arial" w:hAnsi="Arial" w:cs="Arial"/>
                <w:lang w:val="en-US"/>
              </w:rPr>
            </w:pPr>
          </w:p>
        </w:tc>
      </w:tr>
      <w:tr w:rsidR="004D5B8B" w14:paraId="27A89CD9" w14:textId="77777777" w:rsidTr="0087635A">
        <w:tc>
          <w:tcPr>
            <w:tcW w:w="1555" w:type="dxa"/>
          </w:tcPr>
          <w:p w14:paraId="0E187619" w14:textId="480CD81A" w:rsidR="004D5B8B" w:rsidRDefault="004D5B8B" w:rsidP="004D5B8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6</w:t>
            </w:r>
            <w:r w:rsidR="00466511">
              <w:rPr>
                <w:rFonts w:ascii="Arial" w:hAnsi="Arial" w:cs="Arial"/>
                <w:lang w:val="en-US"/>
              </w:rPr>
              <w:t>/</w:t>
            </w:r>
            <w:r w:rsidR="00013946">
              <w:rPr>
                <w:rFonts w:ascii="Arial" w:hAnsi="Arial" w:cs="Arial"/>
                <w:lang w:val="en-US"/>
              </w:rPr>
              <w:t>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  <w:p w14:paraId="0B2F3191" w14:textId="77777777" w:rsidR="00017C44" w:rsidRDefault="00017C44" w:rsidP="004D5B8B">
            <w:pPr>
              <w:rPr>
                <w:rFonts w:ascii="Arial" w:hAnsi="Arial" w:cs="Arial"/>
                <w:lang w:val="en-US"/>
              </w:rPr>
            </w:pPr>
          </w:p>
          <w:p w14:paraId="7A319373" w14:textId="65266DE7" w:rsidR="00017C44" w:rsidRDefault="00017C44" w:rsidP="004D5B8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7</w:t>
            </w:r>
            <w:r>
              <w:rPr>
                <w:rFonts w:ascii="Arial" w:hAnsi="Arial" w:cs="Arial"/>
                <w:lang w:val="en-US"/>
              </w:rPr>
              <w:t>/25</w:t>
            </w:r>
          </w:p>
        </w:tc>
        <w:tc>
          <w:tcPr>
            <w:tcW w:w="7461" w:type="dxa"/>
          </w:tcPr>
          <w:p w14:paraId="2286370D" w14:textId="6BC8C593" w:rsidR="004D5B8B" w:rsidRDefault="004D5B8B" w:rsidP="004D5B8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eports from Borough</w:t>
            </w:r>
            <w:r w:rsidR="00D2061A">
              <w:rPr>
                <w:rFonts w:ascii="Arial" w:hAnsi="Arial" w:cs="Arial"/>
                <w:lang w:val="en-US"/>
              </w:rPr>
              <w:t xml:space="preserve">, </w:t>
            </w:r>
            <w:r>
              <w:rPr>
                <w:rFonts w:ascii="Arial" w:hAnsi="Arial" w:cs="Arial"/>
                <w:lang w:val="en-US"/>
              </w:rPr>
              <w:t xml:space="preserve">County </w:t>
            </w:r>
            <w:proofErr w:type="spellStart"/>
            <w:r>
              <w:rPr>
                <w:rFonts w:ascii="Arial" w:hAnsi="Arial" w:cs="Arial"/>
                <w:lang w:val="en-US"/>
              </w:rPr>
              <w:t>Councillors</w:t>
            </w:r>
            <w:proofErr w:type="spellEnd"/>
            <w:r w:rsidR="00D2061A">
              <w:rPr>
                <w:rFonts w:ascii="Arial" w:hAnsi="Arial" w:cs="Arial"/>
                <w:lang w:val="en-US"/>
              </w:rPr>
              <w:t xml:space="preserve"> &amp; PCSO</w:t>
            </w:r>
          </w:p>
          <w:p w14:paraId="2BB7B640" w14:textId="77777777" w:rsidR="00017C44" w:rsidRDefault="00017C44" w:rsidP="004D5B8B">
            <w:pPr>
              <w:rPr>
                <w:rFonts w:ascii="Arial" w:hAnsi="Arial" w:cs="Arial"/>
                <w:lang w:val="en-US"/>
              </w:rPr>
            </w:pPr>
          </w:p>
          <w:p w14:paraId="01EA6173" w14:textId="16E8683B" w:rsidR="00017C44" w:rsidRDefault="00017C44" w:rsidP="004D5B8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dridgehay Community Association </w:t>
            </w:r>
          </w:p>
          <w:p w14:paraId="5AF29770" w14:textId="77777777" w:rsidR="004D5B8B" w:rsidRDefault="004D5B8B" w:rsidP="004D5B8B">
            <w:pPr>
              <w:rPr>
                <w:rFonts w:ascii="Arial" w:hAnsi="Arial" w:cs="Arial"/>
                <w:lang w:val="en-US"/>
              </w:rPr>
            </w:pPr>
          </w:p>
        </w:tc>
      </w:tr>
      <w:tr w:rsidR="002F3D8C" w14:paraId="20428DF4" w14:textId="77777777" w:rsidTr="0087635A">
        <w:tc>
          <w:tcPr>
            <w:tcW w:w="1555" w:type="dxa"/>
          </w:tcPr>
          <w:p w14:paraId="6B691BFE" w14:textId="51F1D42A" w:rsidR="002F3D8C" w:rsidRDefault="002F3D8C" w:rsidP="002F3D8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8</w:t>
            </w:r>
            <w:r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77922A52" w14:textId="4349484A" w:rsidR="00192B65" w:rsidRDefault="002F3D8C" w:rsidP="002F3D8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o consider any planning matters:</w:t>
            </w:r>
          </w:p>
          <w:p w14:paraId="282377C2" w14:textId="77777777" w:rsidR="00192B65" w:rsidRDefault="00192B65" w:rsidP="002F3D8C">
            <w:pPr>
              <w:rPr>
                <w:rFonts w:ascii="Arial" w:hAnsi="Arial" w:cs="Arial"/>
                <w:lang w:val="en-US"/>
              </w:rPr>
            </w:pPr>
          </w:p>
          <w:p w14:paraId="62AD4289" w14:textId="77777777" w:rsidR="002F3D8C" w:rsidRDefault="002F3D8C" w:rsidP="002F3D8C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tems contained within the planning appendix</w:t>
            </w:r>
          </w:p>
          <w:p w14:paraId="3A63C327" w14:textId="77777777" w:rsidR="002F3D8C" w:rsidRDefault="002F3D8C" w:rsidP="002F3D8C">
            <w:pPr>
              <w:rPr>
                <w:rFonts w:ascii="Arial" w:hAnsi="Arial" w:cs="Arial"/>
                <w:lang w:val="en-US"/>
              </w:rPr>
            </w:pPr>
          </w:p>
        </w:tc>
      </w:tr>
      <w:tr w:rsidR="00D33206" w14:paraId="03A6A9AD" w14:textId="77777777" w:rsidTr="0087635A">
        <w:tc>
          <w:tcPr>
            <w:tcW w:w="1555" w:type="dxa"/>
          </w:tcPr>
          <w:p w14:paraId="6C2FB6FE" w14:textId="555B221A" w:rsidR="00D33206" w:rsidRDefault="00AD7B5B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39</w:t>
            </w:r>
            <w:r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1DD4B484" w14:textId="5C1265F4" w:rsidR="00DD3DAC" w:rsidRDefault="00DD3DAC" w:rsidP="0094409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o </w:t>
            </w:r>
            <w:r w:rsidR="009F3622">
              <w:rPr>
                <w:rFonts w:ascii="Arial" w:hAnsi="Arial" w:cs="Arial"/>
                <w:lang w:val="en-US"/>
              </w:rPr>
              <w:t xml:space="preserve">consider new business and </w:t>
            </w:r>
            <w:r>
              <w:rPr>
                <w:rFonts w:ascii="Arial" w:hAnsi="Arial" w:cs="Arial"/>
                <w:lang w:val="en-US"/>
              </w:rPr>
              <w:t xml:space="preserve">receive updates about progress on </w:t>
            </w:r>
            <w:r w:rsidR="009F3622">
              <w:rPr>
                <w:rFonts w:ascii="Arial" w:hAnsi="Arial" w:cs="Arial"/>
                <w:lang w:val="en-US"/>
              </w:rPr>
              <w:t xml:space="preserve">existing </w:t>
            </w:r>
            <w:r>
              <w:rPr>
                <w:rFonts w:ascii="Arial" w:hAnsi="Arial" w:cs="Arial"/>
                <w:lang w:val="en-US"/>
              </w:rPr>
              <w:t>resolutions:</w:t>
            </w:r>
          </w:p>
          <w:p w14:paraId="591D437F" w14:textId="7B959B6F" w:rsidR="003724B2" w:rsidRPr="0094409E" w:rsidRDefault="003724B2" w:rsidP="0094409E">
            <w:pPr>
              <w:rPr>
                <w:rFonts w:ascii="Arial" w:hAnsi="Arial" w:cs="Arial"/>
                <w:lang w:val="en-US"/>
              </w:rPr>
            </w:pPr>
          </w:p>
          <w:p w14:paraId="1A7225AF" w14:textId="5B44117B" w:rsidR="00C64428" w:rsidRDefault="003B2DF8" w:rsidP="000D01D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emorial Garden</w:t>
            </w:r>
          </w:p>
          <w:p w14:paraId="51F20DE7" w14:textId="4FFEE558" w:rsidR="00105D1E" w:rsidRDefault="001C77E9" w:rsidP="003B2DF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pdate of Clerk</w:t>
            </w:r>
            <w:r w:rsidR="009B517B">
              <w:rPr>
                <w:rFonts w:ascii="Arial" w:hAnsi="Arial" w:cs="Arial"/>
                <w:lang w:val="en-US"/>
              </w:rPr>
              <w:t>’</w:t>
            </w:r>
            <w:r>
              <w:rPr>
                <w:rFonts w:ascii="Arial" w:hAnsi="Arial" w:cs="Arial"/>
                <w:lang w:val="en-US"/>
              </w:rPr>
              <w:t>s Contract</w:t>
            </w:r>
          </w:p>
          <w:p w14:paraId="2C0CD325" w14:textId="55AEF887" w:rsidR="009B517B" w:rsidRDefault="009B517B" w:rsidP="003B2DF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ish Online – Free .GOV.UK domain &amp; inbox</w:t>
            </w:r>
          </w:p>
          <w:p w14:paraId="0949AC42" w14:textId="70142F0D" w:rsidR="003372BE" w:rsidRDefault="003372BE" w:rsidP="003B2DF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cal Government </w:t>
            </w:r>
            <w:proofErr w:type="spellStart"/>
            <w:r>
              <w:rPr>
                <w:rFonts w:ascii="Arial" w:hAnsi="Arial" w:cs="Arial"/>
                <w:lang w:val="en-US"/>
              </w:rPr>
              <w:t>Reorganisatio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 w:rsidR="009B517B">
              <w:rPr>
                <w:rFonts w:ascii="Arial" w:hAnsi="Arial" w:cs="Arial"/>
                <w:lang w:val="en-US"/>
              </w:rPr>
              <w:t>[AVBC]</w:t>
            </w:r>
          </w:p>
          <w:p w14:paraId="0EB566F9" w14:textId="102637C1" w:rsidR="007A4928" w:rsidRPr="003B2DF8" w:rsidRDefault="007A4928" w:rsidP="003B2DF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ant to Speed Watch Scheme </w:t>
            </w:r>
          </w:p>
          <w:p w14:paraId="7D8C1FA3" w14:textId="03F4EC65" w:rsidR="003B2DF8" w:rsidRPr="003B2DF8" w:rsidRDefault="003B2DF8" w:rsidP="003B2DF8">
            <w:pPr>
              <w:rPr>
                <w:rFonts w:ascii="Arial" w:hAnsi="Arial" w:cs="Arial"/>
                <w:lang w:val="en-US"/>
              </w:rPr>
            </w:pPr>
          </w:p>
        </w:tc>
      </w:tr>
      <w:tr w:rsidR="00D33206" w14:paraId="2DCDB9A6" w14:textId="77777777" w:rsidTr="0087635A">
        <w:tc>
          <w:tcPr>
            <w:tcW w:w="1555" w:type="dxa"/>
          </w:tcPr>
          <w:p w14:paraId="6353E2D5" w14:textId="47B9A412" w:rsidR="00D33206" w:rsidRDefault="00E4609D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</w:t>
            </w:r>
            <w:r w:rsidR="00951013">
              <w:rPr>
                <w:rFonts w:ascii="Arial" w:hAnsi="Arial" w:cs="Arial"/>
                <w:lang w:val="en-US"/>
              </w:rPr>
              <w:t>–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="00D80FCC">
              <w:rPr>
                <w:rFonts w:ascii="Arial" w:hAnsi="Arial" w:cs="Arial"/>
                <w:lang w:val="en-US"/>
              </w:rPr>
              <w:t>40</w:t>
            </w:r>
            <w:r w:rsidR="00951013"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58072A5A" w14:textId="2B9EA64A" w:rsidR="00121AB0" w:rsidRDefault="00951013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inances:</w:t>
            </w:r>
          </w:p>
          <w:p w14:paraId="38D5C52F" w14:textId="77777777" w:rsidR="00121AB0" w:rsidRDefault="00121AB0" w:rsidP="007E0D03">
            <w:pPr>
              <w:rPr>
                <w:rFonts w:ascii="Arial" w:hAnsi="Arial" w:cs="Arial"/>
                <w:lang w:val="en-US"/>
              </w:rPr>
            </w:pPr>
          </w:p>
          <w:p w14:paraId="2D04E489" w14:textId="30136ACF" w:rsidR="00951013" w:rsidRDefault="00231763" w:rsidP="007E0D03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tatement of </w:t>
            </w:r>
            <w:r w:rsidR="00AA1D74">
              <w:rPr>
                <w:rFonts w:ascii="Arial" w:hAnsi="Arial" w:cs="Arial"/>
                <w:lang w:val="en-US"/>
              </w:rPr>
              <w:t>A</w:t>
            </w:r>
            <w:r>
              <w:rPr>
                <w:rFonts w:ascii="Arial" w:hAnsi="Arial" w:cs="Arial"/>
                <w:lang w:val="en-US"/>
              </w:rPr>
              <w:t>ccounts</w:t>
            </w:r>
          </w:p>
          <w:p w14:paraId="4994F83F" w14:textId="77777777" w:rsidR="00DA2FF0" w:rsidRDefault="00AA1D74" w:rsidP="00F752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pproval of Payments</w:t>
            </w:r>
          </w:p>
          <w:p w14:paraId="51B4E944" w14:textId="38C92224" w:rsidR="00754A20" w:rsidRDefault="00D23676" w:rsidP="00F752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Approval of Bank Reconciliations </w:t>
            </w:r>
          </w:p>
          <w:p w14:paraId="243203EF" w14:textId="035CF7EA" w:rsidR="00F752C9" w:rsidRPr="00DA2FF0" w:rsidRDefault="00F752C9" w:rsidP="00C34960">
            <w:pPr>
              <w:pStyle w:val="ListParagraph"/>
              <w:rPr>
                <w:rFonts w:ascii="Arial" w:hAnsi="Arial" w:cs="Arial"/>
                <w:lang w:val="en-US"/>
              </w:rPr>
            </w:pPr>
          </w:p>
        </w:tc>
      </w:tr>
      <w:tr w:rsidR="00A86DE8" w14:paraId="3D88CEA8" w14:textId="77777777" w:rsidTr="0087635A">
        <w:tc>
          <w:tcPr>
            <w:tcW w:w="1555" w:type="dxa"/>
          </w:tcPr>
          <w:p w14:paraId="7EACFAFD" w14:textId="104AE5B4" w:rsidR="00A86DE8" w:rsidRDefault="00AD383D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41</w:t>
            </w:r>
            <w:r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6EAB71B1" w14:textId="5B39D7F4" w:rsidR="00A40339" w:rsidRDefault="00AD383D" w:rsidP="0087635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orrespondence</w:t>
            </w:r>
            <w:r w:rsidR="00317A44">
              <w:rPr>
                <w:rFonts w:ascii="Arial" w:hAnsi="Arial" w:cs="Arial"/>
                <w:lang w:val="en-US"/>
              </w:rPr>
              <w:t xml:space="preserve"> [For discussion only]</w:t>
            </w:r>
            <w:r>
              <w:rPr>
                <w:rFonts w:ascii="Arial" w:hAnsi="Arial" w:cs="Arial"/>
                <w:lang w:val="en-US"/>
              </w:rPr>
              <w:t>:</w:t>
            </w:r>
          </w:p>
          <w:p w14:paraId="4D25C87A" w14:textId="40DFC19D" w:rsidR="0062763A" w:rsidRPr="003B2DF8" w:rsidRDefault="0062763A" w:rsidP="003B2DF8">
            <w:pPr>
              <w:rPr>
                <w:rFonts w:ascii="Arial" w:hAnsi="Arial" w:cs="Arial"/>
                <w:lang w:val="en-US"/>
              </w:rPr>
            </w:pPr>
          </w:p>
        </w:tc>
      </w:tr>
      <w:tr w:rsidR="00A86DE8" w14:paraId="39770291" w14:textId="77777777" w:rsidTr="0087635A">
        <w:trPr>
          <w:trHeight w:val="274"/>
        </w:trPr>
        <w:tc>
          <w:tcPr>
            <w:tcW w:w="1555" w:type="dxa"/>
          </w:tcPr>
          <w:p w14:paraId="446CD0CF" w14:textId="34708905" w:rsidR="00A86DE8" w:rsidRDefault="00AE4E03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42</w:t>
            </w:r>
            <w:r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70BD5751" w14:textId="77777777" w:rsidR="008D15FB" w:rsidRDefault="00AE4E03" w:rsidP="008D15F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tems to be added (or carried forward) to the Agenda for the next meeting</w:t>
            </w:r>
            <w:r w:rsidR="008D15FB">
              <w:rPr>
                <w:rFonts w:ascii="Arial" w:hAnsi="Arial" w:cs="Arial"/>
                <w:lang w:val="en-US"/>
              </w:rPr>
              <w:t>.</w:t>
            </w:r>
          </w:p>
          <w:p w14:paraId="1D935D82" w14:textId="137453BE" w:rsidR="008D15FB" w:rsidRPr="008D15FB" w:rsidRDefault="008D15FB" w:rsidP="008D15FB">
            <w:pPr>
              <w:rPr>
                <w:rFonts w:ascii="Arial" w:hAnsi="Arial" w:cs="Arial"/>
                <w:lang w:val="en-US"/>
              </w:rPr>
            </w:pPr>
          </w:p>
        </w:tc>
      </w:tr>
      <w:tr w:rsidR="00516A75" w14:paraId="731052DA" w14:textId="77777777" w:rsidTr="0087635A">
        <w:trPr>
          <w:trHeight w:val="80"/>
        </w:trPr>
        <w:tc>
          <w:tcPr>
            <w:tcW w:w="1555" w:type="dxa"/>
          </w:tcPr>
          <w:p w14:paraId="56DDB840" w14:textId="79DDB8B2" w:rsidR="00516A75" w:rsidRDefault="00AE4E03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AAP – </w:t>
            </w:r>
            <w:r w:rsidR="00D80FCC">
              <w:rPr>
                <w:rFonts w:ascii="Arial" w:hAnsi="Arial" w:cs="Arial"/>
                <w:lang w:val="en-US"/>
              </w:rPr>
              <w:t>43</w:t>
            </w:r>
            <w:r>
              <w:rPr>
                <w:rFonts w:ascii="Arial" w:hAnsi="Arial" w:cs="Arial"/>
                <w:lang w:val="en-US"/>
              </w:rPr>
              <w:t>/2</w:t>
            </w:r>
            <w:r w:rsidR="003372BE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7461" w:type="dxa"/>
          </w:tcPr>
          <w:p w14:paraId="12F24366" w14:textId="058DDEC7" w:rsidR="00516A75" w:rsidRDefault="00AE4E03" w:rsidP="007E0D0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o approve the date and time of the next meeting </w:t>
            </w:r>
          </w:p>
        </w:tc>
      </w:tr>
    </w:tbl>
    <w:p w14:paraId="73A71945" w14:textId="35D77D37" w:rsidR="00E66A7F" w:rsidRDefault="007E0D03" w:rsidP="00317A44">
      <w:pPr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br w:type="textWrapping" w:clear="all"/>
      </w:r>
    </w:p>
    <w:p w14:paraId="5F760FBB" w14:textId="52686159" w:rsidR="00B40398" w:rsidRDefault="00B40398" w:rsidP="009E5AA5">
      <w:pPr>
        <w:rPr>
          <w:rFonts w:ascii="Arial" w:hAnsi="Arial" w:cs="Arial"/>
          <w:lang w:val="en-US"/>
        </w:rPr>
      </w:pPr>
    </w:p>
    <w:sectPr w:rsidR="00B40398" w:rsidSect="006A1CE5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B2801" w14:textId="77777777" w:rsidR="00C205B4" w:rsidRDefault="00C205B4" w:rsidP="00F33C4F">
      <w:pPr>
        <w:spacing w:after="0" w:line="240" w:lineRule="auto"/>
      </w:pPr>
      <w:r>
        <w:separator/>
      </w:r>
    </w:p>
  </w:endnote>
  <w:endnote w:type="continuationSeparator" w:id="0">
    <w:p w14:paraId="2C15C22E" w14:textId="77777777" w:rsidR="00C205B4" w:rsidRDefault="00C205B4" w:rsidP="00F33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F087C" w14:textId="77777777" w:rsidR="00152E44" w:rsidRPr="00152E44" w:rsidRDefault="00152E44" w:rsidP="00152E44">
    <w:pPr>
      <w:tabs>
        <w:tab w:val="center" w:pos="4513"/>
        <w:tab w:val="right" w:pos="9026"/>
      </w:tabs>
      <w:spacing w:after="0" w:line="240" w:lineRule="auto"/>
      <w:jc w:val="center"/>
      <w:rPr>
        <w:rFonts w:ascii="Arial" w:eastAsiaTheme="minorEastAsia" w:hAnsi="Arial" w:cs="Arial"/>
        <w:sz w:val="20"/>
        <w:szCs w:val="20"/>
        <w:lang w:val="en-US"/>
      </w:rPr>
    </w:pPr>
    <w:r w:rsidRPr="00152E44">
      <w:rPr>
        <w:rFonts w:eastAsiaTheme="minorEastAsia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BD744D9" wp14:editId="3C7935D0">
              <wp:simplePos x="0" y="0"/>
              <wp:positionH relativeFrom="margin">
                <wp:posOffset>-250245</wp:posOffset>
              </wp:positionH>
              <wp:positionV relativeFrom="bottomMargin">
                <wp:posOffset>226585</wp:posOffset>
              </wp:positionV>
              <wp:extent cx="6009942" cy="1572"/>
              <wp:effectExtent l="0" t="0" r="29210" b="36830"/>
              <wp:wrapSquare wrapText="bothSides"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09942" cy="1572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4AEA4A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" from="-19.7pt,17.85pt" to="453.5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" strokecolor="windowText" strokeweight=".5pt">
              <v:stroke joinstyle="miter"/>
              <w10:wrap type="square" anchorx="margin" anchory="margin"/>
            </v:line>
          </w:pict>
        </mc:Fallback>
      </mc:AlternateContent>
    </w:r>
  </w:p>
  <w:p w14:paraId="19D550E5" w14:textId="77777777" w:rsidR="00152E44" w:rsidRPr="00152E44" w:rsidRDefault="00152E44" w:rsidP="00152E44">
    <w:pPr>
      <w:tabs>
        <w:tab w:val="center" w:pos="4513"/>
        <w:tab w:val="right" w:pos="8931"/>
      </w:tabs>
      <w:spacing w:after="0" w:line="240" w:lineRule="auto"/>
      <w:rPr>
        <w:rFonts w:ascii="Arial" w:eastAsiaTheme="minorEastAsia" w:hAnsi="Arial" w:cs="Arial"/>
        <w:sz w:val="20"/>
        <w:szCs w:val="20"/>
        <w:lang w:val="en-US"/>
      </w:rPr>
    </w:pPr>
  </w:p>
  <w:p w14:paraId="278D1E7C" w14:textId="77777777" w:rsidR="00152E44" w:rsidRPr="00152E44" w:rsidRDefault="00152E44" w:rsidP="00152E44">
    <w:pPr>
      <w:tabs>
        <w:tab w:val="center" w:pos="4513"/>
      </w:tabs>
      <w:spacing w:after="0" w:line="240" w:lineRule="auto"/>
      <w:ind w:right="95"/>
      <w:jc w:val="right"/>
      <w:rPr>
        <w:rFonts w:ascii="Arial" w:eastAsiaTheme="minorEastAsia" w:hAnsi="Arial" w:cs="Arial"/>
        <w:sz w:val="20"/>
        <w:szCs w:val="20"/>
        <w:lang w:val="en-US"/>
      </w:rPr>
    </w:pPr>
    <w:r w:rsidRPr="00152E44">
      <w:rPr>
        <w:rFonts w:ascii="Arial" w:eastAsiaTheme="minorEastAsia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124581" wp14:editId="050130A5">
              <wp:simplePos x="0" y="0"/>
              <wp:positionH relativeFrom="margin">
                <wp:posOffset>19050</wp:posOffset>
              </wp:positionH>
              <wp:positionV relativeFrom="paragraph">
                <wp:posOffset>5080</wp:posOffset>
              </wp:positionV>
              <wp:extent cx="171450" cy="180975"/>
              <wp:effectExtent l="0" t="0" r="19050" b="28575"/>
              <wp:wrapNone/>
              <wp:docPr id="2" name="Oval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1450" cy="180975"/>
                      </a:xfrm>
                      <a:prstGeom prst="ellipse">
                        <a:avLst/>
                      </a:prstGeom>
                      <a:solidFill>
                        <a:sysClr val="window" lastClr="FFFFFF">
                          <a:lumMod val="85000"/>
                        </a:sysClr>
                      </a:solidFill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4307420F" id="Oval 2" o:spid="_x0000_s1026" style="position:absolute;margin-left:1.5pt;margin-top:.4pt;width:13.5pt;height:14.2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" fillcolor="#d9d9d9" strokecolor="#d9d9d9" strokeweight="1pt">
              <v:stroke joinstyle="miter"/>
              <w10:wrap anchorx="margin"/>
            </v:oval>
          </w:pict>
        </mc:Fallback>
      </mc:AlternateContent>
    </w:r>
    <w:r w:rsidRPr="00152E44">
      <w:rPr>
        <w:rFonts w:ascii="Arial" w:eastAsiaTheme="minorEastAsia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B3E80F" wp14:editId="25DA512E">
              <wp:simplePos x="0" y="0"/>
              <wp:positionH relativeFrom="margin">
                <wp:posOffset>-247650</wp:posOffset>
              </wp:positionH>
              <wp:positionV relativeFrom="paragraph">
                <wp:posOffset>9525</wp:posOffset>
              </wp:positionV>
              <wp:extent cx="171450" cy="180975"/>
              <wp:effectExtent l="0" t="0" r="19050" b="28575"/>
              <wp:wrapNone/>
              <wp:docPr id="3" name="Oval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1450" cy="180975"/>
                      </a:xfrm>
                      <a:prstGeom prst="ellipse">
                        <a:avLst/>
                      </a:prstGeom>
                      <a:solidFill>
                        <a:sysClr val="windowText" lastClr="000000"/>
                      </a:solidFill>
                      <a:ln w="1270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4AB0124C" id="Oval 3" o:spid="_x0000_s1026" style="position:absolute;margin-left:-19.5pt;margin-top:.75pt;width:13.5pt;height:14.2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" fillcolor="windowText" strokecolor="windowText" strokeweight="1pt">
              <v:stroke joinstyle="miter"/>
              <w10:wrap anchorx="margin"/>
            </v:oval>
          </w:pict>
        </mc:Fallback>
      </mc:AlternateContent>
    </w:r>
    <w:r w:rsidRPr="00152E44">
      <w:rPr>
        <w:rFonts w:ascii="Arial" w:eastAsiaTheme="minorEastAsia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69215C" wp14:editId="3331A37C">
              <wp:simplePos x="0" y="0"/>
              <wp:positionH relativeFrom="margin">
                <wp:posOffset>295275</wp:posOffset>
              </wp:positionH>
              <wp:positionV relativeFrom="paragraph">
                <wp:posOffset>5080</wp:posOffset>
              </wp:positionV>
              <wp:extent cx="171450" cy="180975"/>
              <wp:effectExtent l="0" t="0" r="19050" b="28575"/>
              <wp:wrapNone/>
              <wp:docPr id="1245568524" name="Oval 12455685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1450" cy="180975"/>
                      </a:xfrm>
                      <a:prstGeom prst="ellips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4513F1F3" id="Oval 1245568524" o:spid="_x0000_s1026" style="position:absolute;margin-left:23.25pt;margin-top:.4pt;width:13.5pt;height:14.2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" filled="f" strokecolor="windowText" strokeweight="1pt">
              <v:stroke joinstyle="miter"/>
              <w10:wrap anchorx="margin"/>
            </v:oval>
          </w:pict>
        </mc:Fallback>
      </mc:AlternateContent>
    </w:r>
    <w:r w:rsidRPr="00152E44">
      <w:rPr>
        <w:rFonts w:ascii="Arial" w:eastAsiaTheme="minorEastAsia" w:hAnsi="Arial" w:cs="Arial"/>
        <w:sz w:val="20"/>
        <w:szCs w:val="20"/>
        <w:lang w:val="en-US"/>
      </w:rPr>
      <w:t>clerk@iaa-pc.org.uk | 07511 904 014 | Idridgehay &amp; Alton and Ashleyhay Parish Council</w:t>
    </w:r>
  </w:p>
  <w:p w14:paraId="63B8DCF6" w14:textId="28F33CFF" w:rsidR="007D41FE" w:rsidRDefault="007D41FE" w:rsidP="007D41FE">
    <w:pPr>
      <w:pStyle w:val="Footer"/>
      <w:jc w:val="center"/>
      <w:rPr>
        <w:rFonts w:ascii="Arial" w:hAnsi="Arial" w:cs="Arial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4FCF4" w14:textId="77777777" w:rsidR="00C205B4" w:rsidRDefault="00C205B4" w:rsidP="00F33C4F">
      <w:pPr>
        <w:spacing w:after="0" w:line="240" w:lineRule="auto"/>
      </w:pPr>
      <w:r>
        <w:separator/>
      </w:r>
    </w:p>
  </w:footnote>
  <w:footnote w:type="continuationSeparator" w:id="0">
    <w:p w14:paraId="45F4DA6B" w14:textId="77777777" w:rsidR="00C205B4" w:rsidRDefault="00C205B4" w:rsidP="00F33C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47A"/>
    <w:multiLevelType w:val="hybridMultilevel"/>
    <w:tmpl w:val="6742DA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42B0A"/>
    <w:multiLevelType w:val="hybridMultilevel"/>
    <w:tmpl w:val="B0D09B1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145C9"/>
    <w:multiLevelType w:val="hybridMultilevel"/>
    <w:tmpl w:val="5DB2F516"/>
    <w:lvl w:ilvl="0" w:tplc="067ABFF2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3916" w:hanging="360"/>
      </w:pPr>
    </w:lvl>
    <w:lvl w:ilvl="2" w:tplc="0809001B" w:tentative="1">
      <w:start w:val="1"/>
      <w:numFmt w:val="lowerRoman"/>
      <w:lvlText w:val="%3."/>
      <w:lvlJc w:val="right"/>
      <w:pPr>
        <w:ind w:left="4636" w:hanging="180"/>
      </w:pPr>
    </w:lvl>
    <w:lvl w:ilvl="3" w:tplc="0809000F" w:tentative="1">
      <w:start w:val="1"/>
      <w:numFmt w:val="decimal"/>
      <w:lvlText w:val="%4."/>
      <w:lvlJc w:val="left"/>
      <w:pPr>
        <w:ind w:left="5356" w:hanging="360"/>
      </w:pPr>
    </w:lvl>
    <w:lvl w:ilvl="4" w:tplc="08090019" w:tentative="1">
      <w:start w:val="1"/>
      <w:numFmt w:val="lowerLetter"/>
      <w:lvlText w:val="%5."/>
      <w:lvlJc w:val="left"/>
      <w:pPr>
        <w:ind w:left="6076" w:hanging="360"/>
      </w:pPr>
    </w:lvl>
    <w:lvl w:ilvl="5" w:tplc="0809001B" w:tentative="1">
      <w:start w:val="1"/>
      <w:numFmt w:val="lowerRoman"/>
      <w:lvlText w:val="%6."/>
      <w:lvlJc w:val="right"/>
      <w:pPr>
        <w:ind w:left="6796" w:hanging="180"/>
      </w:pPr>
    </w:lvl>
    <w:lvl w:ilvl="6" w:tplc="0809000F" w:tentative="1">
      <w:start w:val="1"/>
      <w:numFmt w:val="decimal"/>
      <w:lvlText w:val="%7."/>
      <w:lvlJc w:val="left"/>
      <w:pPr>
        <w:ind w:left="7516" w:hanging="360"/>
      </w:pPr>
    </w:lvl>
    <w:lvl w:ilvl="7" w:tplc="08090019" w:tentative="1">
      <w:start w:val="1"/>
      <w:numFmt w:val="lowerLetter"/>
      <w:lvlText w:val="%8."/>
      <w:lvlJc w:val="left"/>
      <w:pPr>
        <w:ind w:left="8236" w:hanging="360"/>
      </w:pPr>
    </w:lvl>
    <w:lvl w:ilvl="8" w:tplc="08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3" w15:restartNumberingAfterBreak="0">
    <w:nsid w:val="1A48695C"/>
    <w:multiLevelType w:val="hybridMultilevel"/>
    <w:tmpl w:val="6742DA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9761C"/>
    <w:multiLevelType w:val="hybridMultilevel"/>
    <w:tmpl w:val="82EAE614"/>
    <w:lvl w:ilvl="0" w:tplc="587AA78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933AC"/>
    <w:multiLevelType w:val="hybridMultilevel"/>
    <w:tmpl w:val="33107DE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F3BB8"/>
    <w:multiLevelType w:val="hybridMultilevel"/>
    <w:tmpl w:val="8FD0C75E"/>
    <w:lvl w:ilvl="0" w:tplc="2CD2047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A3B73"/>
    <w:multiLevelType w:val="hybridMultilevel"/>
    <w:tmpl w:val="35A20B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A171B"/>
    <w:multiLevelType w:val="hybridMultilevel"/>
    <w:tmpl w:val="9B6C02A2"/>
    <w:lvl w:ilvl="0" w:tplc="4C0E4D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91B04"/>
    <w:multiLevelType w:val="hybridMultilevel"/>
    <w:tmpl w:val="489AAC4C"/>
    <w:lvl w:ilvl="0" w:tplc="7C1A69C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30FB9"/>
    <w:multiLevelType w:val="hybridMultilevel"/>
    <w:tmpl w:val="882439AE"/>
    <w:lvl w:ilvl="0" w:tplc="4FAC082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41332"/>
    <w:multiLevelType w:val="hybridMultilevel"/>
    <w:tmpl w:val="6742DAA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53839"/>
    <w:multiLevelType w:val="hybridMultilevel"/>
    <w:tmpl w:val="749AB862"/>
    <w:lvl w:ilvl="0" w:tplc="8D66F4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B26D3"/>
    <w:multiLevelType w:val="hybridMultilevel"/>
    <w:tmpl w:val="4F4A3A00"/>
    <w:lvl w:ilvl="0" w:tplc="D2CC7BF2">
      <w:start w:val="1"/>
      <w:numFmt w:val="lowerLetter"/>
      <w:lvlText w:val="%1)"/>
      <w:lvlJc w:val="left"/>
      <w:pPr>
        <w:ind w:left="5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8" w:hanging="360"/>
      </w:pPr>
    </w:lvl>
    <w:lvl w:ilvl="2" w:tplc="0809001B" w:tentative="1">
      <w:start w:val="1"/>
      <w:numFmt w:val="lowerRoman"/>
      <w:lvlText w:val="%3."/>
      <w:lvlJc w:val="right"/>
      <w:pPr>
        <w:ind w:left="1978" w:hanging="180"/>
      </w:pPr>
    </w:lvl>
    <w:lvl w:ilvl="3" w:tplc="0809000F" w:tentative="1">
      <w:start w:val="1"/>
      <w:numFmt w:val="decimal"/>
      <w:lvlText w:val="%4."/>
      <w:lvlJc w:val="left"/>
      <w:pPr>
        <w:ind w:left="2698" w:hanging="360"/>
      </w:pPr>
    </w:lvl>
    <w:lvl w:ilvl="4" w:tplc="08090019" w:tentative="1">
      <w:start w:val="1"/>
      <w:numFmt w:val="lowerLetter"/>
      <w:lvlText w:val="%5."/>
      <w:lvlJc w:val="left"/>
      <w:pPr>
        <w:ind w:left="3418" w:hanging="360"/>
      </w:pPr>
    </w:lvl>
    <w:lvl w:ilvl="5" w:tplc="0809001B" w:tentative="1">
      <w:start w:val="1"/>
      <w:numFmt w:val="lowerRoman"/>
      <w:lvlText w:val="%6."/>
      <w:lvlJc w:val="right"/>
      <w:pPr>
        <w:ind w:left="4138" w:hanging="180"/>
      </w:pPr>
    </w:lvl>
    <w:lvl w:ilvl="6" w:tplc="0809000F" w:tentative="1">
      <w:start w:val="1"/>
      <w:numFmt w:val="decimal"/>
      <w:lvlText w:val="%7."/>
      <w:lvlJc w:val="left"/>
      <w:pPr>
        <w:ind w:left="4858" w:hanging="360"/>
      </w:pPr>
    </w:lvl>
    <w:lvl w:ilvl="7" w:tplc="08090019" w:tentative="1">
      <w:start w:val="1"/>
      <w:numFmt w:val="lowerLetter"/>
      <w:lvlText w:val="%8."/>
      <w:lvlJc w:val="left"/>
      <w:pPr>
        <w:ind w:left="5578" w:hanging="360"/>
      </w:pPr>
    </w:lvl>
    <w:lvl w:ilvl="8" w:tplc="0809001B" w:tentative="1">
      <w:start w:val="1"/>
      <w:numFmt w:val="lowerRoman"/>
      <w:lvlText w:val="%9."/>
      <w:lvlJc w:val="right"/>
      <w:pPr>
        <w:ind w:left="6298" w:hanging="180"/>
      </w:pPr>
    </w:lvl>
  </w:abstractNum>
  <w:abstractNum w:abstractNumId="14" w15:restartNumberingAfterBreak="0">
    <w:nsid w:val="5BBD1D0B"/>
    <w:multiLevelType w:val="hybridMultilevel"/>
    <w:tmpl w:val="6742DA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67CEF"/>
    <w:multiLevelType w:val="hybridMultilevel"/>
    <w:tmpl w:val="ECBA4F46"/>
    <w:lvl w:ilvl="0" w:tplc="51E2D80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C68AF"/>
    <w:multiLevelType w:val="hybridMultilevel"/>
    <w:tmpl w:val="6742DA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415990"/>
    <w:multiLevelType w:val="hybridMultilevel"/>
    <w:tmpl w:val="9468E15A"/>
    <w:lvl w:ilvl="0" w:tplc="B7E2D7C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9194562">
    <w:abstractNumId w:val="2"/>
  </w:num>
  <w:num w:numId="2" w16cid:durableId="159006757">
    <w:abstractNumId w:val="6"/>
  </w:num>
  <w:num w:numId="3" w16cid:durableId="394665140">
    <w:abstractNumId w:val="17"/>
  </w:num>
  <w:num w:numId="4" w16cid:durableId="575476491">
    <w:abstractNumId w:val="11"/>
  </w:num>
  <w:num w:numId="5" w16cid:durableId="1430351908">
    <w:abstractNumId w:val="14"/>
  </w:num>
  <w:num w:numId="6" w16cid:durableId="1087384066">
    <w:abstractNumId w:val="3"/>
  </w:num>
  <w:num w:numId="7" w16cid:durableId="1262955169">
    <w:abstractNumId w:val="16"/>
  </w:num>
  <w:num w:numId="8" w16cid:durableId="142818794">
    <w:abstractNumId w:val="0"/>
  </w:num>
  <w:num w:numId="9" w16cid:durableId="783815306">
    <w:abstractNumId w:val="13"/>
  </w:num>
  <w:num w:numId="10" w16cid:durableId="1488785063">
    <w:abstractNumId w:val="12"/>
  </w:num>
  <w:num w:numId="11" w16cid:durableId="1058364059">
    <w:abstractNumId w:val="15"/>
  </w:num>
  <w:num w:numId="12" w16cid:durableId="1404524420">
    <w:abstractNumId w:val="4"/>
  </w:num>
  <w:num w:numId="13" w16cid:durableId="36592423">
    <w:abstractNumId w:val="9"/>
  </w:num>
  <w:num w:numId="14" w16cid:durableId="1447310566">
    <w:abstractNumId w:val="10"/>
  </w:num>
  <w:num w:numId="15" w16cid:durableId="378632691">
    <w:abstractNumId w:val="8"/>
  </w:num>
  <w:num w:numId="16" w16cid:durableId="18316328">
    <w:abstractNumId w:val="1"/>
  </w:num>
  <w:num w:numId="17" w16cid:durableId="743920192">
    <w:abstractNumId w:val="5"/>
  </w:num>
  <w:num w:numId="18" w16cid:durableId="13454783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DQ1MbQ0NTM2N7JU0lEKTi0uzszPAykwNKkFAOm7X+ctAAAA"/>
  </w:docVars>
  <w:rsids>
    <w:rsidRoot w:val="00832DA1"/>
    <w:rsid w:val="00013946"/>
    <w:rsid w:val="00013D91"/>
    <w:rsid w:val="00013F49"/>
    <w:rsid w:val="0001594A"/>
    <w:rsid w:val="000168F5"/>
    <w:rsid w:val="00017C02"/>
    <w:rsid w:val="00017C44"/>
    <w:rsid w:val="000270BC"/>
    <w:rsid w:val="00052AD2"/>
    <w:rsid w:val="00066D44"/>
    <w:rsid w:val="00092A77"/>
    <w:rsid w:val="000D01DD"/>
    <w:rsid w:val="000F1470"/>
    <w:rsid w:val="000F61E9"/>
    <w:rsid w:val="00105D1E"/>
    <w:rsid w:val="00121AB0"/>
    <w:rsid w:val="00152E44"/>
    <w:rsid w:val="00156E95"/>
    <w:rsid w:val="00165CF1"/>
    <w:rsid w:val="001831A7"/>
    <w:rsid w:val="00192B65"/>
    <w:rsid w:val="001A2263"/>
    <w:rsid w:val="001B5EAD"/>
    <w:rsid w:val="001C77E9"/>
    <w:rsid w:val="001E05F3"/>
    <w:rsid w:val="001F31D2"/>
    <w:rsid w:val="001F54FD"/>
    <w:rsid w:val="00201375"/>
    <w:rsid w:val="00207489"/>
    <w:rsid w:val="00222544"/>
    <w:rsid w:val="002300F3"/>
    <w:rsid w:val="00231763"/>
    <w:rsid w:val="00240A8D"/>
    <w:rsid w:val="00254231"/>
    <w:rsid w:val="00254233"/>
    <w:rsid w:val="0027011A"/>
    <w:rsid w:val="00294DAA"/>
    <w:rsid w:val="002B6162"/>
    <w:rsid w:val="002C3D0F"/>
    <w:rsid w:val="002C718E"/>
    <w:rsid w:val="002D2D66"/>
    <w:rsid w:val="002D4D3F"/>
    <w:rsid w:val="002E17F1"/>
    <w:rsid w:val="002E6EFC"/>
    <w:rsid w:val="002F3D8C"/>
    <w:rsid w:val="00310F94"/>
    <w:rsid w:val="00317A44"/>
    <w:rsid w:val="00320801"/>
    <w:rsid w:val="00334DE6"/>
    <w:rsid w:val="003372BE"/>
    <w:rsid w:val="00353CFB"/>
    <w:rsid w:val="003724B2"/>
    <w:rsid w:val="00372825"/>
    <w:rsid w:val="003870EA"/>
    <w:rsid w:val="00397A0B"/>
    <w:rsid w:val="003B2DF8"/>
    <w:rsid w:val="003F5E17"/>
    <w:rsid w:val="004131B6"/>
    <w:rsid w:val="00417EFA"/>
    <w:rsid w:val="00421398"/>
    <w:rsid w:val="00422C58"/>
    <w:rsid w:val="00453EB3"/>
    <w:rsid w:val="00460AE6"/>
    <w:rsid w:val="00466511"/>
    <w:rsid w:val="00480D6A"/>
    <w:rsid w:val="004831DF"/>
    <w:rsid w:val="004B02C0"/>
    <w:rsid w:val="004B3238"/>
    <w:rsid w:val="004C0978"/>
    <w:rsid w:val="004C126F"/>
    <w:rsid w:val="004C234A"/>
    <w:rsid w:val="004C3859"/>
    <w:rsid w:val="004D5B8B"/>
    <w:rsid w:val="004E7A23"/>
    <w:rsid w:val="004F788A"/>
    <w:rsid w:val="00512B72"/>
    <w:rsid w:val="00516A75"/>
    <w:rsid w:val="0055065C"/>
    <w:rsid w:val="0055109B"/>
    <w:rsid w:val="00554DA1"/>
    <w:rsid w:val="00562554"/>
    <w:rsid w:val="0058208A"/>
    <w:rsid w:val="005B2CB0"/>
    <w:rsid w:val="005C5198"/>
    <w:rsid w:val="005F1AB6"/>
    <w:rsid w:val="005F3145"/>
    <w:rsid w:val="005F539E"/>
    <w:rsid w:val="005F7BE6"/>
    <w:rsid w:val="00612D77"/>
    <w:rsid w:val="0062763A"/>
    <w:rsid w:val="0063238F"/>
    <w:rsid w:val="00664055"/>
    <w:rsid w:val="0066546D"/>
    <w:rsid w:val="00680448"/>
    <w:rsid w:val="00691E41"/>
    <w:rsid w:val="006A1CE5"/>
    <w:rsid w:val="006E5A34"/>
    <w:rsid w:val="006E77AE"/>
    <w:rsid w:val="006E7946"/>
    <w:rsid w:val="006F1172"/>
    <w:rsid w:val="006F233A"/>
    <w:rsid w:val="006F4327"/>
    <w:rsid w:val="007027D1"/>
    <w:rsid w:val="00717002"/>
    <w:rsid w:val="007277D3"/>
    <w:rsid w:val="00746555"/>
    <w:rsid w:val="00754A20"/>
    <w:rsid w:val="007620E7"/>
    <w:rsid w:val="00775C7C"/>
    <w:rsid w:val="007769F5"/>
    <w:rsid w:val="00784EE6"/>
    <w:rsid w:val="00794D98"/>
    <w:rsid w:val="007A0AAB"/>
    <w:rsid w:val="007A30FD"/>
    <w:rsid w:val="007A4928"/>
    <w:rsid w:val="007A5CF3"/>
    <w:rsid w:val="007B64FA"/>
    <w:rsid w:val="007C328D"/>
    <w:rsid w:val="007D41FE"/>
    <w:rsid w:val="007D78DF"/>
    <w:rsid w:val="007E0D03"/>
    <w:rsid w:val="007E71FC"/>
    <w:rsid w:val="007F0FDF"/>
    <w:rsid w:val="007F527A"/>
    <w:rsid w:val="00817F89"/>
    <w:rsid w:val="00822100"/>
    <w:rsid w:val="00832DA1"/>
    <w:rsid w:val="008406CD"/>
    <w:rsid w:val="008420FF"/>
    <w:rsid w:val="00844608"/>
    <w:rsid w:val="00845134"/>
    <w:rsid w:val="00854C48"/>
    <w:rsid w:val="0087635A"/>
    <w:rsid w:val="00877418"/>
    <w:rsid w:val="0089420D"/>
    <w:rsid w:val="00894EB2"/>
    <w:rsid w:val="00897160"/>
    <w:rsid w:val="008B1810"/>
    <w:rsid w:val="008D15FB"/>
    <w:rsid w:val="00910932"/>
    <w:rsid w:val="0092367D"/>
    <w:rsid w:val="00926D1D"/>
    <w:rsid w:val="0094409E"/>
    <w:rsid w:val="00951013"/>
    <w:rsid w:val="009624C2"/>
    <w:rsid w:val="00965AB0"/>
    <w:rsid w:val="00966F44"/>
    <w:rsid w:val="009B517B"/>
    <w:rsid w:val="009C1BCE"/>
    <w:rsid w:val="009D0EAC"/>
    <w:rsid w:val="009D1A72"/>
    <w:rsid w:val="009D4607"/>
    <w:rsid w:val="009D70C5"/>
    <w:rsid w:val="009E5AA5"/>
    <w:rsid w:val="009F3622"/>
    <w:rsid w:val="00A02088"/>
    <w:rsid w:val="00A14461"/>
    <w:rsid w:val="00A22264"/>
    <w:rsid w:val="00A22D14"/>
    <w:rsid w:val="00A256DE"/>
    <w:rsid w:val="00A40339"/>
    <w:rsid w:val="00A411F0"/>
    <w:rsid w:val="00A50A9E"/>
    <w:rsid w:val="00A53BC8"/>
    <w:rsid w:val="00A549D0"/>
    <w:rsid w:val="00A63C9D"/>
    <w:rsid w:val="00A668EF"/>
    <w:rsid w:val="00A73A5E"/>
    <w:rsid w:val="00A76655"/>
    <w:rsid w:val="00A86DE8"/>
    <w:rsid w:val="00AA1D74"/>
    <w:rsid w:val="00AB45D7"/>
    <w:rsid w:val="00AC44D0"/>
    <w:rsid w:val="00AD383D"/>
    <w:rsid w:val="00AD7B5B"/>
    <w:rsid w:val="00AE4E03"/>
    <w:rsid w:val="00AF66FA"/>
    <w:rsid w:val="00B14F87"/>
    <w:rsid w:val="00B34289"/>
    <w:rsid w:val="00B40398"/>
    <w:rsid w:val="00B40F67"/>
    <w:rsid w:val="00B41889"/>
    <w:rsid w:val="00B468B5"/>
    <w:rsid w:val="00B63937"/>
    <w:rsid w:val="00B7323F"/>
    <w:rsid w:val="00B7635D"/>
    <w:rsid w:val="00B93C26"/>
    <w:rsid w:val="00BA588A"/>
    <w:rsid w:val="00BA7821"/>
    <w:rsid w:val="00BB064A"/>
    <w:rsid w:val="00BB133C"/>
    <w:rsid w:val="00BC005B"/>
    <w:rsid w:val="00BC241F"/>
    <w:rsid w:val="00BC2DCA"/>
    <w:rsid w:val="00BE39AB"/>
    <w:rsid w:val="00BE3CBE"/>
    <w:rsid w:val="00BF09E1"/>
    <w:rsid w:val="00BF3FF8"/>
    <w:rsid w:val="00BF4F80"/>
    <w:rsid w:val="00C13D3C"/>
    <w:rsid w:val="00C14FD4"/>
    <w:rsid w:val="00C205B4"/>
    <w:rsid w:val="00C22FB2"/>
    <w:rsid w:val="00C34960"/>
    <w:rsid w:val="00C3647C"/>
    <w:rsid w:val="00C504D7"/>
    <w:rsid w:val="00C64428"/>
    <w:rsid w:val="00C77C77"/>
    <w:rsid w:val="00C84652"/>
    <w:rsid w:val="00CA2916"/>
    <w:rsid w:val="00CA5F77"/>
    <w:rsid w:val="00CB1A93"/>
    <w:rsid w:val="00CB45D1"/>
    <w:rsid w:val="00CE1550"/>
    <w:rsid w:val="00D03444"/>
    <w:rsid w:val="00D2061A"/>
    <w:rsid w:val="00D23676"/>
    <w:rsid w:val="00D242A7"/>
    <w:rsid w:val="00D33206"/>
    <w:rsid w:val="00D46D65"/>
    <w:rsid w:val="00D526A0"/>
    <w:rsid w:val="00D55114"/>
    <w:rsid w:val="00D64C11"/>
    <w:rsid w:val="00D658D8"/>
    <w:rsid w:val="00D80FCC"/>
    <w:rsid w:val="00D8113D"/>
    <w:rsid w:val="00D91BED"/>
    <w:rsid w:val="00D95006"/>
    <w:rsid w:val="00DA28CB"/>
    <w:rsid w:val="00DA2FF0"/>
    <w:rsid w:val="00DA46BC"/>
    <w:rsid w:val="00DA4E28"/>
    <w:rsid w:val="00DD271E"/>
    <w:rsid w:val="00DD3DAC"/>
    <w:rsid w:val="00DE1794"/>
    <w:rsid w:val="00DF78B4"/>
    <w:rsid w:val="00E35F1D"/>
    <w:rsid w:val="00E41633"/>
    <w:rsid w:val="00E4609D"/>
    <w:rsid w:val="00E603C6"/>
    <w:rsid w:val="00E61CDE"/>
    <w:rsid w:val="00E66A7F"/>
    <w:rsid w:val="00E724D7"/>
    <w:rsid w:val="00E83745"/>
    <w:rsid w:val="00E907B2"/>
    <w:rsid w:val="00E970B1"/>
    <w:rsid w:val="00EA0A24"/>
    <w:rsid w:val="00EC18C4"/>
    <w:rsid w:val="00EC3C0A"/>
    <w:rsid w:val="00EC797E"/>
    <w:rsid w:val="00ED74BD"/>
    <w:rsid w:val="00F071A7"/>
    <w:rsid w:val="00F10E75"/>
    <w:rsid w:val="00F1175A"/>
    <w:rsid w:val="00F149BD"/>
    <w:rsid w:val="00F32FA6"/>
    <w:rsid w:val="00F33C4F"/>
    <w:rsid w:val="00F40C41"/>
    <w:rsid w:val="00F411B7"/>
    <w:rsid w:val="00F60212"/>
    <w:rsid w:val="00F752C9"/>
    <w:rsid w:val="00F97816"/>
    <w:rsid w:val="00FA111C"/>
    <w:rsid w:val="00FB1700"/>
    <w:rsid w:val="00FC59EA"/>
    <w:rsid w:val="00FD3AF0"/>
    <w:rsid w:val="00FD6EC3"/>
    <w:rsid w:val="00FF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83E0EE"/>
  <w15:chartTrackingRefBased/>
  <w15:docId w15:val="{7EA642EB-38F2-4F85-9311-A068C90A5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C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C4F"/>
  </w:style>
  <w:style w:type="paragraph" w:styleId="Footer">
    <w:name w:val="footer"/>
    <w:basedOn w:val="Normal"/>
    <w:link w:val="FooterChar"/>
    <w:uiPriority w:val="99"/>
    <w:unhideWhenUsed/>
    <w:rsid w:val="00F33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C4F"/>
  </w:style>
  <w:style w:type="character" w:styleId="PlaceholderText">
    <w:name w:val="Placeholder Text"/>
    <w:basedOn w:val="DefaultParagraphFont"/>
    <w:uiPriority w:val="99"/>
    <w:semiHidden/>
    <w:rsid w:val="006F233A"/>
    <w:rPr>
      <w:color w:val="808080"/>
    </w:rPr>
  </w:style>
  <w:style w:type="table" w:styleId="TableGrid">
    <w:name w:val="Table Grid"/>
    <w:basedOn w:val="TableNormal"/>
    <w:uiPriority w:val="39"/>
    <w:rsid w:val="00A4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41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kik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8</Words>
  <Characters>1978</Characters>
  <Application>Microsoft Office Word</Application>
  <DocSecurity>0</DocSecurity>
  <Lines>10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Matthew Evans</cp:lastModifiedBy>
  <cp:revision>22</cp:revision>
  <cp:lastPrinted>2025-09-12T11:06:00Z</cp:lastPrinted>
  <dcterms:created xsi:type="dcterms:W3CDTF">2025-03-08T23:01:00Z</dcterms:created>
  <dcterms:modified xsi:type="dcterms:W3CDTF">2025-09-1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a7da175a97b076ecce05f79d18db10738da420746f7d3108b93c8e32e8cd0b</vt:lpwstr>
  </property>
</Properties>
</file>